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E8ED8" w14:textId="26E95689" w:rsidR="00BE7377" w:rsidRPr="00BE7377" w:rsidRDefault="00BE7377" w:rsidP="004407B5">
      <w:pPr>
        <w:pStyle w:val="Heading1"/>
      </w:pPr>
      <w:r w:rsidRPr="0013645D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4E2D62DB" wp14:editId="783D3F92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1157033" cy="822960"/>
            <wp:effectExtent l="0" t="0" r="5080" b="0"/>
            <wp:wrapNone/>
            <wp:docPr id="1" name="Picture 1" descr="BCIU_Konly_Vert_png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CIU_Konly_Vert_png[1]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033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2D6235" w14:textId="11CFBA7F" w:rsidR="00BA4EB7" w:rsidRPr="0013645D" w:rsidRDefault="0013645D">
      <w:pPr>
        <w:pStyle w:val="Heading1"/>
        <w:rPr>
          <w:rFonts w:ascii="Times" w:hAnsi="Times"/>
          <w:b/>
          <w:sz w:val="28"/>
          <w:szCs w:val="28"/>
        </w:rPr>
      </w:pPr>
      <w:r w:rsidRPr="0013645D">
        <w:rPr>
          <w:rFonts w:ascii="Times" w:hAnsi="Times"/>
          <w:b/>
          <w:sz w:val="28"/>
          <w:szCs w:val="28"/>
        </w:rPr>
        <w:t>School</w:t>
      </w:r>
      <w:r w:rsidR="00BE7377">
        <w:rPr>
          <w:rFonts w:ascii="Times" w:hAnsi="Times"/>
          <w:b/>
          <w:sz w:val="28"/>
          <w:szCs w:val="28"/>
        </w:rPr>
        <w:t xml:space="preserve"> </w:t>
      </w:r>
      <w:r w:rsidRPr="0013645D">
        <w:rPr>
          <w:rFonts w:ascii="Times" w:hAnsi="Times"/>
          <w:b/>
          <w:sz w:val="28"/>
          <w:szCs w:val="28"/>
        </w:rPr>
        <w:t>Age Service Request</w:t>
      </w:r>
    </w:p>
    <w:p w14:paraId="4E2D6236" w14:textId="77777777" w:rsidR="00BA4EB7" w:rsidRPr="00EB6130" w:rsidRDefault="00BA4EB7">
      <w:pPr>
        <w:tabs>
          <w:tab w:val="left" w:pos="540"/>
          <w:tab w:val="left" w:pos="3960"/>
        </w:tabs>
        <w:rPr>
          <w:rFonts w:ascii="Times" w:hAnsi="Times"/>
          <w:b/>
          <w:sz w:val="16"/>
          <w:szCs w:val="16"/>
        </w:rPr>
      </w:pPr>
    </w:p>
    <w:p w14:paraId="4E2D6239" w14:textId="77777777" w:rsidR="0002664D" w:rsidRDefault="0002664D">
      <w:pPr>
        <w:tabs>
          <w:tab w:val="left" w:pos="540"/>
          <w:tab w:val="left" w:pos="3960"/>
        </w:tabs>
        <w:rPr>
          <w:rFonts w:ascii="Times" w:hAnsi="Times"/>
          <w:b/>
          <w:sz w:val="16"/>
          <w:szCs w:val="16"/>
        </w:rPr>
      </w:pPr>
    </w:p>
    <w:p w14:paraId="4E2D623A" w14:textId="77777777" w:rsidR="00332A5D" w:rsidRPr="00EB6130" w:rsidRDefault="00332A5D">
      <w:pPr>
        <w:tabs>
          <w:tab w:val="left" w:pos="540"/>
          <w:tab w:val="left" w:pos="3960"/>
        </w:tabs>
        <w:rPr>
          <w:rFonts w:ascii="Times" w:hAnsi="Times"/>
          <w:b/>
          <w:sz w:val="16"/>
          <w:szCs w:val="16"/>
        </w:rPr>
      </w:pPr>
    </w:p>
    <w:p w14:paraId="4E2D623B" w14:textId="77777777" w:rsidR="00BA4EB7" w:rsidRDefault="00041788" w:rsidP="0013645D">
      <w:pPr>
        <w:tabs>
          <w:tab w:val="left" w:pos="540"/>
          <w:tab w:val="left" w:pos="3960"/>
        </w:tabs>
        <w:spacing w:line="276" w:lineRule="auto"/>
        <w:rPr>
          <w:rFonts w:ascii="Times" w:hAnsi="Times"/>
          <w:sz w:val="16"/>
          <w:szCs w:val="16"/>
        </w:rPr>
      </w:pPr>
      <w:r>
        <w:rPr>
          <w:rFonts w:ascii="Times" w:hAnsi="Times"/>
          <w:b/>
          <w:sz w:val="20"/>
        </w:rPr>
        <w:t>Please check (</w:t>
      </w:r>
      <w:r>
        <w:rPr>
          <w:rFonts w:ascii="Times" w:hAnsi="Times"/>
          <w:b/>
          <w:sz w:val="20"/>
        </w:rPr>
        <w:sym w:font="Wingdings" w:char="F0FC"/>
      </w:r>
      <w:r>
        <w:rPr>
          <w:rFonts w:ascii="Times" w:hAnsi="Times"/>
          <w:b/>
          <w:sz w:val="20"/>
        </w:rPr>
        <w:t>) one of the following and complete:</w:t>
      </w: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534"/>
        <w:gridCol w:w="2849"/>
        <w:gridCol w:w="3264"/>
        <w:gridCol w:w="4153"/>
      </w:tblGrid>
      <w:tr w:rsidR="00041788" w14:paraId="4E2D6240" w14:textId="77777777" w:rsidTr="004C6BAC">
        <w:trPr>
          <w:jc w:val="center"/>
        </w:trPr>
        <w:tc>
          <w:tcPr>
            <w:tcW w:w="534" w:type="dxa"/>
          </w:tcPr>
          <w:p w14:paraId="4E2D623C" w14:textId="77777777" w:rsidR="00041788" w:rsidRDefault="00B6512A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041788"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  <w:bookmarkEnd w:id="0"/>
          </w:p>
        </w:tc>
        <w:tc>
          <w:tcPr>
            <w:tcW w:w="2849" w:type="dxa"/>
          </w:tcPr>
          <w:p w14:paraId="4E2D623D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New Student</w:t>
            </w:r>
          </w:p>
        </w:tc>
        <w:tc>
          <w:tcPr>
            <w:tcW w:w="3264" w:type="dxa"/>
          </w:tcPr>
          <w:p w14:paraId="4E2D623E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Date Effective</w:t>
            </w:r>
          </w:p>
        </w:tc>
        <w:tc>
          <w:tcPr>
            <w:tcW w:w="4153" w:type="dxa"/>
          </w:tcPr>
          <w:p w14:paraId="4E2D623F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Date District Sent Permission</w:t>
            </w:r>
          </w:p>
        </w:tc>
      </w:tr>
      <w:tr w:rsidR="00041788" w14:paraId="4E2D6245" w14:textId="77777777" w:rsidTr="004C6BAC">
        <w:trPr>
          <w:jc w:val="center"/>
        </w:trPr>
        <w:tc>
          <w:tcPr>
            <w:tcW w:w="534" w:type="dxa"/>
          </w:tcPr>
          <w:p w14:paraId="4E2D6241" w14:textId="77777777" w:rsidR="00041788" w:rsidRDefault="00B6512A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41788"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2849" w:type="dxa"/>
          </w:tcPr>
          <w:p w14:paraId="4E2D6242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Withdraw Student</w:t>
            </w:r>
          </w:p>
        </w:tc>
        <w:tc>
          <w:tcPr>
            <w:tcW w:w="3264" w:type="dxa"/>
          </w:tcPr>
          <w:p w14:paraId="4E2D6243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Date of Withdrawal</w:t>
            </w:r>
          </w:p>
        </w:tc>
        <w:tc>
          <w:tcPr>
            <w:tcW w:w="4153" w:type="dxa"/>
          </w:tcPr>
          <w:p w14:paraId="4E2D6244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Date District Rec’d Permission</w:t>
            </w:r>
          </w:p>
        </w:tc>
      </w:tr>
      <w:tr w:rsidR="00041788" w14:paraId="4E2D624A" w14:textId="77777777" w:rsidTr="004C6BAC">
        <w:trPr>
          <w:jc w:val="center"/>
        </w:trPr>
        <w:tc>
          <w:tcPr>
            <w:tcW w:w="534" w:type="dxa"/>
          </w:tcPr>
          <w:p w14:paraId="4E2D6246" w14:textId="77777777" w:rsidR="00041788" w:rsidRDefault="00B6512A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41788"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2849" w:type="dxa"/>
          </w:tcPr>
          <w:p w14:paraId="4E2D6247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Change in Student Assignment</w:t>
            </w:r>
          </w:p>
        </w:tc>
        <w:tc>
          <w:tcPr>
            <w:tcW w:w="3264" w:type="dxa"/>
          </w:tcPr>
          <w:p w14:paraId="4E2D6248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Date Effective</w:t>
            </w:r>
          </w:p>
        </w:tc>
        <w:tc>
          <w:tcPr>
            <w:tcW w:w="4153" w:type="dxa"/>
          </w:tcPr>
          <w:p w14:paraId="4E2D6249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</w:p>
        </w:tc>
      </w:tr>
    </w:tbl>
    <w:p w14:paraId="6F62D2EF" w14:textId="77777777" w:rsidR="0013645D" w:rsidRPr="00EB6130" w:rsidRDefault="0013645D">
      <w:pPr>
        <w:tabs>
          <w:tab w:val="left" w:pos="540"/>
          <w:tab w:val="left" w:pos="3960"/>
        </w:tabs>
        <w:rPr>
          <w:rFonts w:ascii="Times" w:hAnsi="Times"/>
          <w:b/>
          <w:sz w:val="16"/>
          <w:szCs w:val="16"/>
        </w:rPr>
      </w:pPr>
    </w:p>
    <w:p w14:paraId="4E2D624D" w14:textId="77777777" w:rsidR="00041788" w:rsidRDefault="00EB6130" w:rsidP="0013645D">
      <w:pPr>
        <w:tabs>
          <w:tab w:val="left" w:pos="540"/>
          <w:tab w:val="left" w:pos="3960"/>
        </w:tabs>
        <w:spacing w:line="276" w:lineRule="auto"/>
        <w:rPr>
          <w:rFonts w:ascii="Times" w:hAnsi="Times"/>
          <w:sz w:val="16"/>
          <w:szCs w:val="16"/>
        </w:rPr>
      </w:pPr>
      <w:r>
        <w:rPr>
          <w:rFonts w:ascii="Times" w:hAnsi="Times"/>
          <w:b/>
          <w:sz w:val="20"/>
        </w:rPr>
        <w:t>Please provide the following information (please print or type):</w:t>
      </w: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5397"/>
        <w:gridCol w:w="5403"/>
      </w:tblGrid>
      <w:tr w:rsidR="00041788" w14:paraId="4E2D6250" w14:textId="77777777" w:rsidTr="00EB6130">
        <w:trPr>
          <w:jc w:val="center"/>
        </w:trPr>
        <w:tc>
          <w:tcPr>
            <w:tcW w:w="5508" w:type="dxa"/>
          </w:tcPr>
          <w:p w14:paraId="4E2D624E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Student Name</w:t>
            </w:r>
          </w:p>
        </w:tc>
        <w:tc>
          <w:tcPr>
            <w:tcW w:w="5508" w:type="dxa"/>
          </w:tcPr>
          <w:p w14:paraId="4E2D624F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School District Where Student Resides</w:t>
            </w:r>
          </w:p>
        </w:tc>
      </w:tr>
      <w:tr w:rsidR="00041788" w14:paraId="4E2D6253" w14:textId="77777777" w:rsidTr="00EB6130">
        <w:trPr>
          <w:jc w:val="center"/>
        </w:trPr>
        <w:tc>
          <w:tcPr>
            <w:tcW w:w="5508" w:type="dxa"/>
          </w:tcPr>
          <w:p w14:paraId="4E2D6251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Student DOB</w:t>
            </w:r>
          </w:p>
        </w:tc>
        <w:tc>
          <w:tcPr>
            <w:tcW w:w="5508" w:type="dxa"/>
          </w:tcPr>
          <w:p w14:paraId="4E2D6252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School District Student Attends</w:t>
            </w:r>
          </w:p>
        </w:tc>
      </w:tr>
      <w:tr w:rsidR="00041788" w14:paraId="4E2D6256" w14:textId="77777777" w:rsidTr="00EB6130">
        <w:trPr>
          <w:jc w:val="center"/>
        </w:trPr>
        <w:tc>
          <w:tcPr>
            <w:tcW w:w="5508" w:type="dxa"/>
          </w:tcPr>
          <w:p w14:paraId="4E2D6254" w14:textId="2693A0C8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Parent</w:t>
            </w:r>
            <w:r w:rsidR="00D50DFC">
              <w:rPr>
                <w:rFonts w:ascii="Times" w:hAnsi="Times"/>
                <w:sz w:val="20"/>
              </w:rPr>
              <w:t>/Guardian</w:t>
            </w:r>
            <w:r>
              <w:rPr>
                <w:rFonts w:ascii="Times" w:hAnsi="Times"/>
                <w:sz w:val="20"/>
              </w:rPr>
              <w:t>’s Name</w:t>
            </w:r>
          </w:p>
        </w:tc>
        <w:tc>
          <w:tcPr>
            <w:tcW w:w="5508" w:type="dxa"/>
          </w:tcPr>
          <w:p w14:paraId="4E2D6255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School Building Student Attends</w:t>
            </w:r>
          </w:p>
        </w:tc>
      </w:tr>
      <w:tr w:rsidR="00041788" w14:paraId="4E2D6259" w14:textId="77777777" w:rsidTr="00EB6130">
        <w:trPr>
          <w:jc w:val="center"/>
        </w:trPr>
        <w:tc>
          <w:tcPr>
            <w:tcW w:w="5508" w:type="dxa"/>
          </w:tcPr>
          <w:p w14:paraId="4E2D6257" w14:textId="72F4BD3E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Parent</w:t>
            </w:r>
            <w:r w:rsidR="00D50DFC">
              <w:rPr>
                <w:rFonts w:ascii="Times" w:hAnsi="Times"/>
                <w:sz w:val="20"/>
              </w:rPr>
              <w:t>/Guardian</w:t>
            </w:r>
            <w:r>
              <w:rPr>
                <w:rFonts w:ascii="Times" w:hAnsi="Times"/>
                <w:sz w:val="20"/>
              </w:rPr>
              <w:t>’s Address</w:t>
            </w:r>
          </w:p>
        </w:tc>
        <w:tc>
          <w:tcPr>
            <w:tcW w:w="5508" w:type="dxa"/>
          </w:tcPr>
          <w:p w14:paraId="4E2D6258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School District of Parent Residence</w:t>
            </w:r>
          </w:p>
        </w:tc>
      </w:tr>
      <w:tr w:rsidR="00041788" w14:paraId="4E2D625C" w14:textId="77777777" w:rsidTr="00EB6130">
        <w:trPr>
          <w:jc w:val="center"/>
        </w:trPr>
        <w:tc>
          <w:tcPr>
            <w:tcW w:w="5508" w:type="dxa"/>
          </w:tcPr>
          <w:p w14:paraId="4E2D625A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City/State/Zip</w:t>
            </w:r>
          </w:p>
        </w:tc>
        <w:tc>
          <w:tcPr>
            <w:tcW w:w="5508" w:type="dxa"/>
          </w:tcPr>
          <w:p w14:paraId="4E2D625B" w14:textId="77777777" w:rsidR="00041788" w:rsidRDefault="00041788" w:rsidP="00041788">
            <w:pPr>
              <w:tabs>
                <w:tab w:val="left" w:pos="-18"/>
                <w:tab w:val="left" w:pos="1692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Grade</w:t>
            </w:r>
            <w:r>
              <w:rPr>
                <w:rFonts w:ascii="Times" w:hAnsi="Times"/>
                <w:sz w:val="20"/>
              </w:rPr>
              <w:tab/>
            </w:r>
            <w:r>
              <w:rPr>
                <w:rFonts w:ascii="Times" w:hAnsi="Times"/>
                <w:sz w:val="20"/>
              </w:rPr>
              <w:tab/>
              <w:t>Exceptionality</w:t>
            </w:r>
          </w:p>
        </w:tc>
      </w:tr>
      <w:tr w:rsidR="00041788" w14:paraId="4E2D625F" w14:textId="77777777" w:rsidTr="00EB6130">
        <w:trPr>
          <w:jc w:val="center"/>
        </w:trPr>
        <w:tc>
          <w:tcPr>
            <w:tcW w:w="5508" w:type="dxa"/>
          </w:tcPr>
          <w:p w14:paraId="4E2D625D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Telephone #</w:t>
            </w:r>
          </w:p>
        </w:tc>
        <w:tc>
          <w:tcPr>
            <w:tcW w:w="5508" w:type="dxa"/>
          </w:tcPr>
          <w:p w14:paraId="4E2D625E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Teacher of Record</w:t>
            </w:r>
          </w:p>
        </w:tc>
      </w:tr>
      <w:tr w:rsidR="00041788" w14:paraId="4E2D6262" w14:textId="77777777" w:rsidTr="00EB6130">
        <w:trPr>
          <w:jc w:val="center"/>
        </w:trPr>
        <w:tc>
          <w:tcPr>
            <w:tcW w:w="5508" w:type="dxa"/>
          </w:tcPr>
          <w:p w14:paraId="4E2D6260" w14:textId="09FC1D92" w:rsidR="00041788" w:rsidRDefault="007D7376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 w:rsidRPr="00C0137F">
              <w:rPr>
                <w:rFonts w:ascii="Times" w:hAnsi="Times"/>
                <w:sz w:val="16"/>
                <w:szCs w:val="16"/>
              </w:rPr>
              <w:t xml:space="preserve">STUDENT HOMELESS                          </w:t>
            </w:r>
            <w:sdt>
              <w:sdtPr>
                <w:rPr>
                  <w:rFonts w:ascii="Times" w:hAnsi="Times"/>
                  <w:sz w:val="16"/>
                  <w:szCs w:val="16"/>
                </w:rPr>
                <w:id w:val="578184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0BFC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C0137F">
              <w:rPr>
                <w:rFonts w:ascii="Times" w:hAnsi="Times"/>
                <w:sz w:val="16"/>
                <w:szCs w:val="16"/>
              </w:rPr>
              <w:t xml:space="preserve"> YES          </w:t>
            </w:r>
            <w:sdt>
              <w:sdtPr>
                <w:rPr>
                  <w:rFonts w:ascii="Times" w:hAnsi="Times"/>
                  <w:sz w:val="16"/>
                  <w:szCs w:val="16"/>
                </w:rPr>
                <w:id w:val="1310141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1296" w:rsidRPr="00C0137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C0137F">
              <w:rPr>
                <w:rFonts w:ascii="Times" w:hAnsi="Times"/>
                <w:sz w:val="16"/>
                <w:szCs w:val="16"/>
              </w:rPr>
              <w:t xml:space="preserve"> NO</w:t>
            </w:r>
          </w:p>
        </w:tc>
        <w:tc>
          <w:tcPr>
            <w:tcW w:w="5508" w:type="dxa"/>
          </w:tcPr>
          <w:p w14:paraId="4E2D6261" w14:textId="77777777" w:rsidR="00041788" w:rsidRDefault="00041788" w:rsidP="00041788">
            <w:pPr>
              <w:tabs>
                <w:tab w:val="left" w:pos="-18"/>
                <w:tab w:val="left" w:pos="2412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Telephone #</w:t>
            </w:r>
            <w:r>
              <w:rPr>
                <w:rFonts w:ascii="Times" w:hAnsi="Times"/>
                <w:sz w:val="20"/>
              </w:rPr>
              <w:tab/>
              <w:t>E-mail</w:t>
            </w:r>
          </w:p>
        </w:tc>
      </w:tr>
    </w:tbl>
    <w:p w14:paraId="1C6EB79F" w14:textId="32889D93" w:rsidR="0063456F" w:rsidRDefault="0063456F">
      <w:pPr>
        <w:tabs>
          <w:tab w:val="left" w:pos="540"/>
          <w:tab w:val="left" w:pos="3960"/>
        </w:tabs>
        <w:rPr>
          <w:rFonts w:ascii="Times" w:hAnsi="Times"/>
          <w:sz w:val="16"/>
          <w:szCs w:val="16"/>
        </w:rPr>
      </w:pPr>
    </w:p>
    <w:p w14:paraId="3E11DDF4" w14:textId="77777777" w:rsidR="003C02D9" w:rsidRPr="0059046B" w:rsidRDefault="003C02D9">
      <w:pPr>
        <w:tabs>
          <w:tab w:val="left" w:pos="540"/>
          <w:tab w:val="left" w:pos="3960"/>
        </w:tabs>
        <w:rPr>
          <w:rFonts w:ascii="Times" w:hAnsi="Times"/>
          <w:sz w:val="16"/>
          <w:szCs w:val="16"/>
        </w:rPr>
      </w:pPr>
    </w:p>
    <w:tbl>
      <w:tblPr>
        <w:tblW w:w="11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7"/>
        <w:gridCol w:w="7364"/>
        <w:gridCol w:w="257"/>
        <w:gridCol w:w="866"/>
        <w:gridCol w:w="820"/>
        <w:gridCol w:w="638"/>
        <w:gridCol w:w="638"/>
      </w:tblGrid>
      <w:tr w:rsidR="009702F5" w14:paraId="4E2D626A" w14:textId="3ACC33DD" w:rsidTr="00C60BFC">
        <w:trPr>
          <w:trHeight w:val="323"/>
          <w:jc w:val="center"/>
        </w:trPr>
        <w:tc>
          <w:tcPr>
            <w:tcW w:w="7861" w:type="dxa"/>
            <w:gridSpan w:val="2"/>
          </w:tcPr>
          <w:p w14:paraId="4E2D6265" w14:textId="71CA0EF1" w:rsidR="009702F5" w:rsidRDefault="009702F5" w:rsidP="00256B5F">
            <w:pPr>
              <w:pStyle w:val="Heading2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PROGRAMS: </w:t>
            </w:r>
            <w:r w:rsidR="00D50DFC" w:rsidRPr="003C02D9">
              <w:rPr>
                <w:rFonts w:ascii="Times" w:hAnsi="Times"/>
                <w:i/>
                <w:iCs/>
              </w:rPr>
              <w:t>Assessment and/or Observation Required</w:t>
            </w:r>
            <w:r w:rsidR="00D50DFC">
              <w:rPr>
                <w:rFonts w:ascii="Times" w:hAnsi="Times"/>
              </w:rPr>
              <w:t xml:space="preserve">. </w:t>
            </w:r>
            <w:r>
              <w:rPr>
                <w:rFonts w:ascii="Times" w:hAnsi="Times"/>
              </w:rPr>
              <w:t>Check (</w:t>
            </w:r>
            <w:r>
              <w:rPr>
                <w:rFonts w:ascii="Times" w:hAnsi="Times"/>
              </w:rPr>
              <w:sym w:font="Wingdings" w:char="F0FC"/>
            </w:r>
            <w:r>
              <w:rPr>
                <w:rFonts w:ascii="Times" w:hAnsi="Times"/>
              </w:rPr>
              <w:t>) program requested</w:t>
            </w:r>
          </w:p>
        </w:tc>
        <w:tc>
          <w:tcPr>
            <w:tcW w:w="257" w:type="dxa"/>
          </w:tcPr>
          <w:p w14:paraId="4E2D6266" w14:textId="77777777" w:rsidR="009702F5" w:rsidRDefault="009702F5">
            <w:pPr>
              <w:pStyle w:val="Heading2"/>
              <w:rPr>
                <w:rFonts w:ascii="Times" w:hAnsi="Times"/>
              </w:rPr>
            </w:pPr>
          </w:p>
        </w:tc>
        <w:tc>
          <w:tcPr>
            <w:tcW w:w="866" w:type="dxa"/>
          </w:tcPr>
          <w:p w14:paraId="4E2D6267" w14:textId="77777777" w:rsidR="009702F5" w:rsidRPr="00287631" w:rsidRDefault="009702F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 w:rsidRPr="00287631">
              <w:rPr>
                <w:rFonts w:ascii="Times" w:hAnsi="Times"/>
                <w:sz w:val="20"/>
              </w:rPr>
              <w:t>Full-Time</w:t>
            </w:r>
          </w:p>
        </w:tc>
        <w:tc>
          <w:tcPr>
            <w:tcW w:w="820" w:type="dxa"/>
          </w:tcPr>
          <w:p w14:paraId="4E2D6269" w14:textId="1AC0FF45" w:rsidR="009702F5" w:rsidRPr="00287631" w:rsidRDefault="009702F5" w:rsidP="00B517B1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 w:rsidRPr="00287631">
              <w:rPr>
                <w:rFonts w:ascii="Times" w:hAnsi="Times"/>
                <w:sz w:val="20"/>
              </w:rPr>
              <w:t>Part-Time</w:t>
            </w:r>
          </w:p>
        </w:tc>
        <w:tc>
          <w:tcPr>
            <w:tcW w:w="638" w:type="dxa"/>
          </w:tcPr>
          <w:p w14:paraId="7E311AA9" w14:textId="3B1D0B68" w:rsidR="009702F5" w:rsidRPr="00287631" w:rsidRDefault="009702F5" w:rsidP="00B517B1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AM</w:t>
            </w:r>
          </w:p>
        </w:tc>
        <w:tc>
          <w:tcPr>
            <w:tcW w:w="638" w:type="dxa"/>
          </w:tcPr>
          <w:p w14:paraId="46EE8199" w14:textId="644B7656" w:rsidR="009702F5" w:rsidRPr="00287631" w:rsidRDefault="009702F5" w:rsidP="00B517B1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PM</w:t>
            </w:r>
          </w:p>
        </w:tc>
      </w:tr>
      <w:tr w:rsidR="009702F5" w14:paraId="4E2D6270" w14:textId="46EE9C07" w:rsidTr="003C02D9">
        <w:trPr>
          <w:trHeight w:val="315"/>
          <w:jc w:val="center"/>
        </w:trPr>
        <w:tc>
          <w:tcPr>
            <w:tcW w:w="497" w:type="dxa"/>
          </w:tcPr>
          <w:p w14:paraId="4E2D626B" w14:textId="77777777" w:rsidR="009702F5" w:rsidRDefault="009702F5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  <w:bookmarkEnd w:id="1"/>
          </w:p>
        </w:tc>
        <w:tc>
          <w:tcPr>
            <w:tcW w:w="7621" w:type="dxa"/>
            <w:gridSpan w:val="2"/>
          </w:tcPr>
          <w:p w14:paraId="4E2D626D" w14:textId="22351516" w:rsidR="009702F5" w:rsidRPr="00D50DFC" w:rsidRDefault="009702F5">
            <w:pPr>
              <w:tabs>
                <w:tab w:val="left" w:pos="540"/>
                <w:tab w:val="left" w:pos="3960"/>
              </w:tabs>
              <w:rPr>
                <w:rFonts w:ascii="Times" w:hAnsi="Times"/>
                <w:b/>
                <w:bCs/>
                <w:sz w:val="20"/>
              </w:rPr>
            </w:pPr>
            <w:r>
              <w:rPr>
                <w:rFonts w:ascii="Times" w:hAnsi="Times"/>
                <w:b/>
                <w:bCs/>
                <w:sz w:val="20"/>
              </w:rPr>
              <w:t>Hearing Impaired Support – Reading School District (</w:t>
            </w:r>
            <w:r w:rsidR="00ED1DA9">
              <w:rPr>
                <w:rFonts w:ascii="Times" w:hAnsi="Times"/>
                <w:b/>
                <w:bCs/>
                <w:sz w:val="20"/>
              </w:rPr>
              <w:t>K-</w:t>
            </w:r>
            <w:r w:rsidR="00D50DFC">
              <w:rPr>
                <w:rFonts w:ascii="Times" w:hAnsi="Times"/>
                <w:b/>
                <w:bCs/>
                <w:sz w:val="20"/>
              </w:rPr>
              <w:t>4, 9-</w:t>
            </w:r>
            <w:r w:rsidR="00ED1DA9">
              <w:rPr>
                <w:rFonts w:ascii="Times" w:hAnsi="Times"/>
                <w:b/>
                <w:bCs/>
                <w:sz w:val="20"/>
              </w:rPr>
              <w:t>12+</w:t>
            </w:r>
            <w:r>
              <w:rPr>
                <w:rFonts w:ascii="Times" w:hAnsi="Times"/>
                <w:b/>
                <w:bCs/>
                <w:sz w:val="20"/>
              </w:rPr>
              <w:t>)</w:t>
            </w:r>
          </w:p>
        </w:tc>
        <w:tc>
          <w:tcPr>
            <w:tcW w:w="866" w:type="dxa"/>
          </w:tcPr>
          <w:p w14:paraId="4E2D626E" w14:textId="77777777" w:rsidR="009702F5" w:rsidRDefault="009702F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5"/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  <w:bookmarkEnd w:id="2"/>
          </w:p>
        </w:tc>
        <w:tc>
          <w:tcPr>
            <w:tcW w:w="820" w:type="dxa"/>
          </w:tcPr>
          <w:p w14:paraId="4E2D626F" w14:textId="77777777" w:rsidR="009702F5" w:rsidRDefault="009702F5" w:rsidP="0059046B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6"/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  <w:bookmarkEnd w:id="3"/>
          </w:p>
        </w:tc>
        <w:tc>
          <w:tcPr>
            <w:tcW w:w="638" w:type="dxa"/>
          </w:tcPr>
          <w:p w14:paraId="1C51061F" w14:textId="3090EE7D" w:rsidR="009702F5" w:rsidRDefault="00B20C29" w:rsidP="0059046B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638" w:type="dxa"/>
          </w:tcPr>
          <w:p w14:paraId="4AE4A364" w14:textId="56BEA3FC" w:rsidR="009702F5" w:rsidRDefault="00B20C29" w:rsidP="0059046B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bookmarkStart w:id="4" w:name="_Hlk503440622"/>
      <w:tr w:rsidR="009702F5" w14:paraId="4E2D6276" w14:textId="405D0DEB" w:rsidTr="003C02D9">
        <w:trPr>
          <w:trHeight w:val="270"/>
          <w:jc w:val="center"/>
        </w:trPr>
        <w:tc>
          <w:tcPr>
            <w:tcW w:w="497" w:type="dxa"/>
          </w:tcPr>
          <w:p w14:paraId="4E2D6271" w14:textId="77777777" w:rsidR="009702F5" w:rsidRDefault="009702F5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621" w:type="dxa"/>
            <w:gridSpan w:val="2"/>
          </w:tcPr>
          <w:p w14:paraId="4E2D6273" w14:textId="5143317A" w:rsidR="009702F5" w:rsidRPr="003C02D9" w:rsidRDefault="009702F5" w:rsidP="003C02D9">
            <w:pPr>
              <w:pStyle w:val="Heading2"/>
              <w:rPr>
                <w:rFonts w:ascii="Times" w:hAnsi="Times"/>
                <w:bCs/>
              </w:rPr>
            </w:pPr>
            <w:r>
              <w:rPr>
                <w:rFonts w:ascii="Times" w:hAnsi="Times"/>
                <w:bCs/>
              </w:rPr>
              <w:t xml:space="preserve">PAL Life Skills Support – </w:t>
            </w:r>
            <w:r w:rsidR="007D33FB">
              <w:rPr>
                <w:rFonts w:ascii="Times" w:hAnsi="Times"/>
                <w:bCs/>
              </w:rPr>
              <w:t xml:space="preserve">BCIU Main Office, Reading </w:t>
            </w:r>
          </w:p>
        </w:tc>
        <w:tc>
          <w:tcPr>
            <w:tcW w:w="866" w:type="dxa"/>
          </w:tcPr>
          <w:p w14:paraId="4E2D6274" w14:textId="77777777" w:rsidR="009702F5" w:rsidRDefault="009702F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820" w:type="dxa"/>
          </w:tcPr>
          <w:p w14:paraId="4E2D6275" w14:textId="77777777" w:rsidR="009702F5" w:rsidRDefault="009702F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638" w:type="dxa"/>
          </w:tcPr>
          <w:p w14:paraId="7DD80632" w14:textId="4319FAFD" w:rsidR="009702F5" w:rsidRDefault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638" w:type="dxa"/>
          </w:tcPr>
          <w:p w14:paraId="4CEBBB00" w14:textId="6AA5DFD9" w:rsidR="009702F5" w:rsidRDefault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bookmarkStart w:id="5" w:name="_Hlk84233168"/>
      <w:bookmarkEnd w:id="4"/>
      <w:tr w:rsidR="00B20C29" w14:paraId="63D60EAA" w14:textId="77777777" w:rsidTr="003C02D9">
        <w:trPr>
          <w:trHeight w:val="261"/>
          <w:jc w:val="center"/>
        </w:trPr>
        <w:tc>
          <w:tcPr>
            <w:tcW w:w="497" w:type="dxa"/>
          </w:tcPr>
          <w:p w14:paraId="55A83C3A" w14:textId="77777777" w:rsidR="00B20C29" w:rsidRDefault="00B20C29" w:rsidP="00C64775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621" w:type="dxa"/>
            <w:gridSpan w:val="2"/>
          </w:tcPr>
          <w:p w14:paraId="5D6C1F9E" w14:textId="19CDF7DB" w:rsidR="00B20C29" w:rsidRPr="003C02D9" w:rsidRDefault="00B20C29" w:rsidP="00C64775">
            <w:pPr>
              <w:tabs>
                <w:tab w:val="left" w:pos="540"/>
                <w:tab w:val="left" w:pos="3960"/>
              </w:tabs>
              <w:rPr>
                <w:rFonts w:ascii="Times" w:hAnsi="Times"/>
                <w:b/>
                <w:bCs/>
                <w:sz w:val="20"/>
              </w:rPr>
            </w:pPr>
            <w:r>
              <w:rPr>
                <w:rFonts w:ascii="Times" w:hAnsi="Times"/>
                <w:b/>
                <w:bCs/>
                <w:sz w:val="20"/>
              </w:rPr>
              <w:t>Transition House Birdsboro</w:t>
            </w:r>
            <w:r>
              <w:rPr>
                <w:rFonts w:ascii="Times" w:hAnsi="Times"/>
                <w:sz w:val="20"/>
              </w:rPr>
              <w:t xml:space="preserve"> </w:t>
            </w:r>
            <w:r>
              <w:rPr>
                <w:rFonts w:ascii="Times" w:hAnsi="Times"/>
                <w:b/>
                <w:bCs/>
                <w:sz w:val="20"/>
              </w:rPr>
              <w:t>– 511 Chestnut Street, Birdsboro</w:t>
            </w:r>
          </w:p>
        </w:tc>
        <w:tc>
          <w:tcPr>
            <w:tcW w:w="866" w:type="dxa"/>
          </w:tcPr>
          <w:p w14:paraId="1805D94D" w14:textId="41200D2A" w:rsidR="00B20C29" w:rsidRDefault="007D33FB" w:rsidP="00C6477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820" w:type="dxa"/>
          </w:tcPr>
          <w:p w14:paraId="336E1DD7" w14:textId="77777777" w:rsidR="00B20C29" w:rsidRDefault="00B20C29" w:rsidP="00C6477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638" w:type="dxa"/>
          </w:tcPr>
          <w:p w14:paraId="227B83CB" w14:textId="77777777" w:rsidR="00B20C29" w:rsidRDefault="00B20C29" w:rsidP="00C6477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638" w:type="dxa"/>
          </w:tcPr>
          <w:p w14:paraId="777BCF8B" w14:textId="77777777" w:rsidR="00B20C29" w:rsidRDefault="00B20C29" w:rsidP="00C6477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</w:tr>
      <w:tr w:rsidR="0044392C" w14:paraId="18F5CB0A" w14:textId="77777777" w:rsidTr="0044392C">
        <w:trPr>
          <w:trHeight w:val="251"/>
          <w:jc w:val="center"/>
        </w:trPr>
        <w:tc>
          <w:tcPr>
            <w:tcW w:w="497" w:type="dxa"/>
          </w:tcPr>
          <w:p w14:paraId="2759D551" w14:textId="4A9655C5" w:rsidR="0044392C" w:rsidRDefault="0044392C" w:rsidP="00E67C85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621" w:type="dxa"/>
            <w:gridSpan w:val="2"/>
          </w:tcPr>
          <w:p w14:paraId="3C593FC5" w14:textId="334CE800" w:rsidR="0044392C" w:rsidRPr="000C5F4D" w:rsidRDefault="0044392C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b/>
                <w:bCs/>
                <w:sz w:val="20"/>
              </w:rPr>
            </w:pPr>
            <w:r>
              <w:rPr>
                <w:rFonts w:ascii="Times" w:hAnsi="Times"/>
                <w:b/>
                <w:bCs/>
                <w:sz w:val="20"/>
              </w:rPr>
              <w:t>PAE</w:t>
            </w:r>
            <w:r w:rsidR="00CA408B" w:rsidRPr="00CA408B">
              <w:rPr>
                <w:rFonts w:ascii="Times" w:hAnsi="Times"/>
                <w:b/>
                <w:bCs/>
                <w:sz w:val="20"/>
              </w:rPr>
              <w:t>S</w:t>
            </w:r>
            <w:r>
              <w:rPr>
                <w:rFonts w:ascii="Times" w:hAnsi="Times"/>
                <w:b/>
                <w:bCs/>
                <w:sz w:val="20"/>
              </w:rPr>
              <w:t xml:space="preserve"> LAB</w:t>
            </w:r>
          </w:p>
        </w:tc>
        <w:tc>
          <w:tcPr>
            <w:tcW w:w="866" w:type="dxa"/>
          </w:tcPr>
          <w:p w14:paraId="46F03D03" w14:textId="421BF705" w:rsidR="0044392C" w:rsidRDefault="0063456F" w:rsidP="00E67C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820" w:type="dxa"/>
          </w:tcPr>
          <w:p w14:paraId="09616AC5" w14:textId="199A3E5D" w:rsidR="0044392C" w:rsidRDefault="0044392C" w:rsidP="00E67C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638" w:type="dxa"/>
          </w:tcPr>
          <w:p w14:paraId="7949B066" w14:textId="64C0B068" w:rsidR="0044392C" w:rsidRDefault="0044392C" w:rsidP="00E67C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638" w:type="dxa"/>
          </w:tcPr>
          <w:p w14:paraId="1B013909" w14:textId="6377CAB3" w:rsidR="0044392C" w:rsidRDefault="0044392C" w:rsidP="00E67C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bookmarkEnd w:id="5"/>
      <w:tr w:rsidR="00340853" w14:paraId="4E2D6288" w14:textId="79C2C2FC" w:rsidTr="003C02D9">
        <w:trPr>
          <w:trHeight w:val="423"/>
          <w:jc w:val="center"/>
        </w:trPr>
        <w:tc>
          <w:tcPr>
            <w:tcW w:w="497" w:type="dxa"/>
          </w:tcPr>
          <w:p w14:paraId="4E2D6283" w14:textId="77777777" w:rsidR="00340853" w:rsidRDefault="00340853" w:rsidP="00340853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621" w:type="dxa"/>
            <w:gridSpan w:val="2"/>
          </w:tcPr>
          <w:p w14:paraId="4E2D6284" w14:textId="0C0A477C" w:rsidR="00340853" w:rsidRDefault="00340853" w:rsidP="00340853">
            <w:pPr>
              <w:tabs>
                <w:tab w:val="left" w:pos="540"/>
                <w:tab w:val="left" w:pos="3960"/>
              </w:tabs>
              <w:rPr>
                <w:rFonts w:ascii="Times" w:hAnsi="Times"/>
                <w:b/>
                <w:bCs/>
                <w:sz w:val="20"/>
              </w:rPr>
            </w:pPr>
            <w:r>
              <w:rPr>
                <w:rFonts w:ascii="Times" w:hAnsi="Times"/>
                <w:b/>
                <w:bCs/>
                <w:sz w:val="20"/>
              </w:rPr>
              <w:t>Project SEARCH – Penn State</w:t>
            </w:r>
            <w:r w:rsidR="00724E9B">
              <w:rPr>
                <w:rFonts w:ascii="Times" w:hAnsi="Times"/>
                <w:b/>
                <w:bCs/>
                <w:sz w:val="20"/>
              </w:rPr>
              <w:t xml:space="preserve"> Health</w:t>
            </w:r>
            <w:r w:rsidR="008A2C24">
              <w:rPr>
                <w:rFonts w:ascii="Times" w:hAnsi="Times"/>
                <w:b/>
                <w:bCs/>
                <w:sz w:val="20"/>
              </w:rPr>
              <w:t xml:space="preserve"> St</w:t>
            </w:r>
            <w:r>
              <w:rPr>
                <w:rFonts w:ascii="Times" w:hAnsi="Times"/>
                <w:b/>
                <w:bCs/>
                <w:sz w:val="20"/>
              </w:rPr>
              <w:t>. Joseph</w:t>
            </w:r>
          </w:p>
          <w:p w14:paraId="4E2D6285" w14:textId="55D9328B" w:rsidR="00340853" w:rsidRPr="00C60BFC" w:rsidRDefault="00340853" w:rsidP="00340853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 w:rsidRPr="00C60BFC">
              <w:rPr>
                <w:rFonts w:ascii="Times" w:hAnsi="Times"/>
                <w:i/>
                <w:sz w:val="16"/>
                <w:szCs w:val="16"/>
              </w:rPr>
              <w:t xml:space="preserve">(Separate referral process. A BCIU representative will contact the school district liaison upon receipt.) </w:t>
            </w:r>
          </w:p>
        </w:tc>
        <w:tc>
          <w:tcPr>
            <w:tcW w:w="866" w:type="dxa"/>
          </w:tcPr>
          <w:p w14:paraId="4E2D6286" w14:textId="2A950A26" w:rsidR="00340853" w:rsidRDefault="00340853" w:rsidP="00340853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820" w:type="dxa"/>
          </w:tcPr>
          <w:p w14:paraId="4E2D6287" w14:textId="1C05467A" w:rsidR="00340853" w:rsidRDefault="00340853" w:rsidP="00340853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638" w:type="dxa"/>
          </w:tcPr>
          <w:p w14:paraId="63E44E45" w14:textId="137F9AEA" w:rsidR="00340853" w:rsidRDefault="00340853" w:rsidP="00340853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638" w:type="dxa"/>
          </w:tcPr>
          <w:p w14:paraId="3FBF483D" w14:textId="2166C074" w:rsidR="00340853" w:rsidRDefault="00340853" w:rsidP="00340853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</w:tr>
    </w:tbl>
    <w:p w14:paraId="502EE4DB" w14:textId="42EE29E3" w:rsidR="0013645D" w:rsidRDefault="0013645D">
      <w:pPr>
        <w:tabs>
          <w:tab w:val="left" w:pos="540"/>
          <w:tab w:val="left" w:pos="990"/>
          <w:tab w:val="left" w:pos="3960"/>
        </w:tabs>
        <w:rPr>
          <w:rFonts w:ascii="Times" w:hAnsi="Times"/>
          <w:sz w:val="16"/>
          <w:szCs w:val="16"/>
        </w:rPr>
      </w:pPr>
    </w:p>
    <w:p w14:paraId="45C9C5B4" w14:textId="77777777" w:rsidR="0063456F" w:rsidRPr="00EB6130" w:rsidRDefault="0063456F">
      <w:pPr>
        <w:tabs>
          <w:tab w:val="left" w:pos="540"/>
          <w:tab w:val="left" w:pos="990"/>
          <w:tab w:val="left" w:pos="3960"/>
        </w:tabs>
        <w:rPr>
          <w:rFonts w:ascii="Times" w:hAnsi="Times"/>
          <w:sz w:val="16"/>
          <w:szCs w:val="16"/>
        </w:rPr>
      </w:pPr>
    </w:p>
    <w:tbl>
      <w:tblPr>
        <w:tblW w:w="108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3"/>
        <w:gridCol w:w="7321"/>
        <w:gridCol w:w="170"/>
        <w:gridCol w:w="65"/>
        <w:gridCol w:w="1219"/>
        <w:gridCol w:w="1603"/>
      </w:tblGrid>
      <w:tr w:rsidR="00BA4EB7" w14:paraId="4E2D6295" w14:textId="77777777" w:rsidTr="004407B5">
        <w:trPr>
          <w:trHeight w:val="239"/>
          <w:jc w:val="center"/>
        </w:trPr>
        <w:tc>
          <w:tcPr>
            <w:tcW w:w="7814" w:type="dxa"/>
            <w:gridSpan w:val="2"/>
          </w:tcPr>
          <w:p w14:paraId="4E2D6291" w14:textId="77777777" w:rsidR="00BA4EB7" w:rsidRDefault="00BA4EB7">
            <w:pPr>
              <w:pStyle w:val="Heading2"/>
              <w:rPr>
                <w:rFonts w:ascii="Times" w:hAnsi="Times"/>
              </w:rPr>
            </w:pPr>
            <w:bookmarkStart w:id="6" w:name="_Hlk146025324"/>
            <w:r>
              <w:rPr>
                <w:rFonts w:ascii="Times" w:hAnsi="Times"/>
              </w:rPr>
              <w:t>SERVICES:  Check (</w:t>
            </w:r>
            <w:r>
              <w:rPr>
                <w:rFonts w:ascii="Times" w:hAnsi="Times"/>
              </w:rPr>
              <w:sym w:font="Wingdings" w:char="F0FC"/>
            </w:r>
            <w:r>
              <w:rPr>
                <w:rFonts w:ascii="Times" w:hAnsi="Times"/>
              </w:rPr>
              <w:t>) all applicable boxes</w:t>
            </w:r>
          </w:p>
        </w:tc>
        <w:tc>
          <w:tcPr>
            <w:tcW w:w="235" w:type="dxa"/>
            <w:gridSpan w:val="2"/>
          </w:tcPr>
          <w:p w14:paraId="4E2D6292" w14:textId="77777777" w:rsidR="00BA4EB7" w:rsidRDefault="00BA4EB7">
            <w:pPr>
              <w:pStyle w:val="Heading2"/>
              <w:rPr>
                <w:rFonts w:ascii="Times" w:hAnsi="Times"/>
              </w:rPr>
            </w:pPr>
          </w:p>
        </w:tc>
        <w:tc>
          <w:tcPr>
            <w:tcW w:w="1219" w:type="dxa"/>
          </w:tcPr>
          <w:p w14:paraId="4E2D6293" w14:textId="77777777" w:rsidR="00BA4EB7" w:rsidRDefault="00BA4EB7">
            <w:pPr>
              <w:tabs>
                <w:tab w:val="left" w:pos="522"/>
                <w:tab w:val="left" w:pos="3960"/>
              </w:tabs>
              <w:ind w:left="-18"/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4E2D6294" w14:textId="77777777" w:rsidR="00BA4EB7" w:rsidRDefault="00BA4EB7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</w:tr>
      <w:tr w:rsidR="00BA4EB7" w14:paraId="4E2D629A" w14:textId="77777777" w:rsidTr="004407B5">
        <w:trPr>
          <w:trHeight w:val="138"/>
          <w:jc w:val="center"/>
        </w:trPr>
        <w:tc>
          <w:tcPr>
            <w:tcW w:w="493" w:type="dxa"/>
          </w:tcPr>
          <w:p w14:paraId="4E2D6296" w14:textId="77777777" w:rsidR="00BA4EB7" w:rsidRDefault="00BA4EB7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</w:p>
        </w:tc>
        <w:tc>
          <w:tcPr>
            <w:tcW w:w="7491" w:type="dxa"/>
            <w:gridSpan w:val="2"/>
          </w:tcPr>
          <w:p w14:paraId="4E2D6297" w14:textId="77777777" w:rsidR="00BA4EB7" w:rsidRDefault="00BA4EB7">
            <w:pPr>
              <w:pStyle w:val="Heading2"/>
              <w:rPr>
                <w:rFonts w:ascii="Times" w:hAnsi="Times"/>
                <w:bCs/>
              </w:rPr>
            </w:pPr>
          </w:p>
        </w:tc>
        <w:tc>
          <w:tcPr>
            <w:tcW w:w="1284" w:type="dxa"/>
            <w:gridSpan w:val="2"/>
          </w:tcPr>
          <w:p w14:paraId="4E2D6298" w14:textId="77777777" w:rsidR="00BA4EB7" w:rsidRDefault="00BA4EB7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Evaluation</w:t>
            </w:r>
          </w:p>
        </w:tc>
        <w:tc>
          <w:tcPr>
            <w:tcW w:w="1603" w:type="dxa"/>
          </w:tcPr>
          <w:p w14:paraId="4E2D6299" w14:textId="77777777" w:rsidR="00BA4EB7" w:rsidRDefault="00BA4EB7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Delivery</w:t>
            </w:r>
          </w:p>
        </w:tc>
      </w:tr>
      <w:tr w:rsidR="00BA4EB7" w14:paraId="4E2D629F" w14:textId="77777777" w:rsidTr="004407B5">
        <w:trPr>
          <w:trHeight w:val="231"/>
          <w:jc w:val="center"/>
        </w:trPr>
        <w:tc>
          <w:tcPr>
            <w:tcW w:w="493" w:type="dxa"/>
          </w:tcPr>
          <w:p w14:paraId="4E2D629B" w14:textId="77777777" w:rsidR="00BA4EB7" w:rsidRDefault="00B6512A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9C" w14:textId="77777777" w:rsidR="00BA4EB7" w:rsidRDefault="00BA4EB7">
            <w:pPr>
              <w:tabs>
                <w:tab w:val="left" w:pos="540"/>
                <w:tab w:val="left" w:pos="3960"/>
              </w:tabs>
              <w:rPr>
                <w:rFonts w:ascii="Times" w:hAnsi="Times"/>
                <w:i/>
                <w:sz w:val="20"/>
              </w:rPr>
            </w:pPr>
            <w:r>
              <w:rPr>
                <w:rFonts w:ascii="Times" w:hAnsi="Times"/>
                <w:sz w:val="20"/>
              </w:rPr>
              <w:t>Audiological</w:t>
            </w:r>
          </w:p>
        </w:tc>
        <w:tc>
          <w:tcPr>
            <w:tcW w:w="1284" w:type="dxa"/>
            <w:gridSpan w:val="2"/>
          </w:tcPr>
          <w:p w14:paraId="4E2D629D" w14:textId="77777777" w:rsidR="00BA4EB7" w:rsidRDefault="00B6512A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4E2D629E" w14:textId="77777777" w:rsidR="00BA4EB7" w:rsidRDefault="00B6512A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C2087C" w14:paraId="3375B1B1" w14:textId="77777777" w:rsidTr="004407B5">
        <w:trPr>
          <w:trHeight w:val="231"/>
          <w:jc w:val="center"/>
        </w:trPr>
        <w:tc>
          <w:tcPr>
            <w:tcW w:w="493" w:type="dxa"/>
          </w:tcPr>
          <w:p w14:paraId="2B4BF2DE" w14:textId="1DF44C11" w:rsidR="00C2087C" w:rsidRDefault="00C2087C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1BB0F229" w14:textId="0F705FEF" w:rsidR="00C2087C" w:rsidRDefault="00C2087C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Autistic Support</w:t>
            </w:r>
            <w:r w:rsidR="009908E0">
              <w:rPr>
                <w:rFonts w:ascii="Times" w:hAnsi="Times"/>
                <w:sz w:val="20"/>
              </w:rPr>
              <w:t xml:space="preserve"> Itinerant </w:t>
            </w:r>
          </w:p>
        </w:tc>
        <w:tc>
          <w:tcPr>
            <w:tcW w:w="1284" w:type="dxa"/>
            <w:gridSpan w:val="2"/>
          </w:tcPr>
          <w:p w14:paraId="6E46DB9E" w14:textId="77777777" w:rsidR="00C2087C" w:rsidRDefault="00C2087C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2F643C9A" w14:textId="4016E817" w:rsidR="00C2087C" w:rsidRDefault="00C2087C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bookmarkEnd w:id="6"/>
      <w:tr w:rsidR="00BA4EB7" w14:paraId="4E2D62A4" w14:textId="77777777" w:rsidTr="004407B5">
        <w:trPr>
          <w:trHeight w:val="231"/>
          <w:jc w:val="center"/>
        </w:trPr>
        <w:tc>
          <w:tcPr>
            <w:tcW w:w="493" w:type="dxa"/>
          </w:tcPr>
          <w:p w14:paraId="4E2D62A0" w14:textId="77777777" w:rsidR="00BA4EB7" w:rsidRDefault="00B6512A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A1" w14:textId="77777777" w:rsidR="00BA4EB7" w:rsidRDefault="00BA4EB7">
            <w:pPr>
              <w:tabs>
                <w:tab w:val="left" w:pos="540"/>
                <w:tab w:val="left" w:pos="3960"/>
              </w:tabs>
              <w:rPr>
                <w:rFonts w:ascii="Times" w:hAnsi="Times"/>
                <w:i/>
                <w:sz w:val="20"/>
              </w:rPr>
            </w:pPr>
            <w:r>
              <w:rPr>
                <w:rFonts w:ascii="Times" w:hAnsi="Times"/>
                <w:sz w:val="20"/>
              </w:rPr>
              <w:t>Blind/Visually Impaired</w:t>
            </w:r>
            <w:r>
              <w:rPr>
                <w:rFonts w:ascii="Times" w:hAnsi="Times"/>
                <w:i/>
                <w:iCs/>
                <w:sz w:val="20"/>
              </w:rPr>
              <w:t xml:space="preserve"> (current eye doctor report required)</w:t>
            </w:r>
          </w:p>
        </w:tc>
        <w:tc>
          <w:tcPr>
            <w:tcW w:w="1284" w:type="dxa"/>
            <w:gridSpan w:val="2"/>
          </w:tcPr>
          <w:p w14:paraId="4E2D62A2" w14:textId="77777777" w:rsidR="00BA4EB7" w:rsidRDefault="00B6512A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4E2D62A3" w14:textId="77777777" w:rsidR="00BA4EB7" w:rsidRDefault="00B6512A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BA4EB7" w14:paraId="4E2D62A9" w14:textId="77777777" w:rsidTr="004407B5">
        <w:trPr>
          <w:trHeight w:val="246"/>
          <w:jc w:val="center"/>
        </w:trPr>
        <w:tc>
          <w:tcPr>
            <w:tcW w:w="493" w:type="dxa"/>
          </w:tcPr>
          <w:p w14:paraId="4E2D62A5" w14:textId="77777777" w:rsidR="00BA4EB7" w:rsidRDefault="00B6512A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A6" w14:textId="59E873C7" w:rsidR="00BA4EB7" w:rsidRPr="00ED1DA9" w:rsidRDefault="00ED1DA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 w:rsidRPr="00ED1DA9">
              <w:rPr>
                <w:rFonts w:ascii="Times" w:hAnsi="Times"/>
                <w:sz w:val="20"/>
              </w:rPr>
              <w:t>Board Certified Behavior Analyst</w:t>
            </w:r>
            <w:r w:rsidR="004407B5">
              <w:rPr>
                <w:rFonts w:ascii="Times" w:hAnsi="Times"/>
                <w:sz w:val="20"/>
              </w:rPr>
              <w:t xml:space="preserve"> - BCBA</w:t>
            </w:r>
          </w:p>
        </w:tc>
        <w:tc>
          <w:tcPr>
            <w:tcW w:w="1284" w:type="dxa"/>
            <w:gridSpan w:val="2"/>
          </w:tcPr>
          <w:p w14:paraId="4E2D62A7" w14:textId="77777777" w:rsidR="00BA4EB7" w:rsidRDefault="00B6512A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4E2D62A8" w14:textId="79631C24" w:rsidR="00BA4EB7" w:rsidRDefault="007D7376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D50DFC" w14:paraId="4D7D84FF" w14:textId="77777777" w:rsidTr="004407B5">
        <w:trPr>
          <w:trHeight w:val="246"/>
          <w:jc w:val="center"/>
        </w:trPr>
        <w:tc>
          <w:tcPr>
            <w:tcW w:w="493" w:type="dxa"/>
          </w:tcPr>
          <w:p w14:paraId="42BBFAB5" w14:textId="1FCE3B23" w:rsidR="00D50DFC" w:rsidRDefault="00D50DFC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08DD735" w14:textId="73135A41" w:rsidR="00D50DFC" w:rsidRPr="00ED1DA9" w:rsidRDefault="00D50DFC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Central Auditory Processing</w:t>
            </w:r>
          </w:p>
        </w:tc>
        <w:tc>
          <w:tcPr>
            <w:tcW w:w="1284" w:type="dxa"/>
            <w:gridSpan w:val="2"/>
          </w:tcPr>
          <w:p w14:paraId="1C85E3D9" w14:textId="5F78FC36" w:rsidR="00D50DFC" w:rsidRDefault="00D50DFC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 w:rsidRPr="00D50DFC"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DFC"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 w:rsidRPr="00D50DFC"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5782BC45" w14:textId="0F1E912C" w:rsidR="00D50DFC" w:rsidRDefault="00D50DFC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bookmarkStart w:id="7" w:name="_Hlk84232944"/>
      <w:tr w:rsidR="00ED1DA9" w14:paraId="4E2D62AE" w14:textId="77777777" w:rsidTr="004407B5">
        <w:trPr>
          <w:trHeight w:val="231"/>
          <w:jc w:val="center"/>
        </w:trPr>
        <w:tc>
          <w:tcPr>
            <w:tcW w:w="493" w:type="dxa"/>
          </w:tcPr>
          <w:p w14:paraId="4E2D62AA" w14:textId="77777777" w:rsidR="00ED1DA9" w:rsidRDefault="00ED1DA9" w:rsidP="00ED1DA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AB" w14:textId="155E9748" w:rsidR="00ED1DA9" w:rsidRDefault="00ED1DA9" w:rsidP="00ED1DA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 xml:space="preserve">Deaf/Hearing Impaired </w:t>
            </w:r>
            <w:r>
              <w:rPr>
                <w:rFonts w:ascii="Times" w:hAnsi="Times"/>
                <w:i/>
                <w:iCs/>
                <w:sz w:val="20"/>
              </w:rPr>
              <w:t>(current audiological and/or ENT report required)</w:t>
            </w:r>
          </w:p>
        </w:tc>
        <w:tc>
          <w:tcPr>
            <w:tcW w:w="1284" w:type="dxa"/>
            <w:gridSpan w:val="2"/>
          </w:tcPr>
          <w:p w14:paraId="4E2D62AC" w14:textId="77777777" w:rsidR="00ED1DA9" w:rsidRDefault="00ED1DA9" w:rsidP="00ED1DA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4E2D62AD" w14:textId="77777777" w:rsidR="00ED1DA9" w:rsidRDefault="00ED1DA9" w:rsidP="00ED1DA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bookmarkEnd w:id="7"/>
      <w:tr w:rsidR="00ED1DA9" w14:paraId="4E2D62B3" w14:textId="77777777" w:rsidTr="004407B5">
        <w:trPr>
          <w:trHeight w:val="231"/>
          <w:jc w:val="center"/>
        </w:trPr>
        <w:tc>
          <w:tcPr>
            <w:tcW w:w="493" w:type="dxa"/>
          </w:tcPr>
          <w:p w14:paraId="4E2D62AF" w14:textId="77777777" w:rsidR="00ED1DA9" w:rsidRDefault="00ED1DA9" w:rsidP="00ED1DA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B0" w14:textId="03AADFD9" w:rsidR="00ED1DA9" w:rsidRDefault="00ED1DA9" w:rsidP="00ED1DA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Educational Itinerant/Consultant</w:t>
            </w:r>
          </w:p>
        </w:tc>
        <w:tc>
          <w:tcPr>
            <w:tcW w:w="1284" w:type="dxa"/>
            <w:gridSpan w:val="2"/>
          </w:tcPr>
          <w:p w14:paraId="4E2D62B1" w14:textId="007089EA" w:rsidR="00ED1DA9" w:rsidRDefault="00ED1DA9" w:rsidP="00ED1DA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4E2D62B2" w14:textId="77777777" w:rsidR="00ED1DA9" w:rsidRDefault="00ED1DA9" w:rsidP="00ED1DA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B20C29" w14:paraId="0B253E5A" w14:textId="77777777" w:rsidTr="004407B5">
        <w:trPr>
          <w:trHeight w:val="246"/>
          <w:jc w:val="center"/>
        </w:trPr>
        <w:tc>
          <w:tcPr>
            <w:tcW w:w="493" w:type="dxa"/>
          </w:tcPr>
          <w:p w14:paraId="729547C5" w14:textId="0184463A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63EF3A37" w14:textId="57310E50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ESL Itinerant</w:t>
            </w:r>
            <w:r w:rsidR="000C5F4D">
              <w:rPr>
                <w:rFonts w:ascii="Times" w:hAnsi="Times"/>
                <w:sz w:val="20"/>
              </w:rPr>
              <w:t>/Consultant</w:t>
            </w:r>
          </w:p>
        </w:tc>
        <w:tc>
          <w:tcPr>
            <w:tcW w:w="1284" w:type="dxa"/>
            <w:gridSpan w:val="2"/>
          </w:tcPr>
          <w:p w14:paraId="6B992E50" w14:textId="7AC5F888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6E92A733" w14:textId="63459370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bookmarkStart w:id="8" w:name="_Hlk503440767"/>
      <w:tr w:rsidR="00B20C29" w14:paraId="4E2D62B8" w14:textId="77777777" w:rsidTr="004407B5">
        <w:trPr>
          <w:trHeight w:val="246"/>
          <w:jc w:val="center"/>
        </w:trPr>
        <w:tc>
          <w:tcPr>
            <w:tcW w:w="493" w:type="dxa"/>
          </w:tcPr>
          <w:p w14:paraId="4E2D62B4" w14:textId="77777777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B5" w14:textId="656CC254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Orientation &amp; Mobility</w:t>
            </w:r>
          </w:p>
        </w:tc>
        <w:tc>
          <w:tcPr>
            <w:tcW w:w="1284" w:type="dxa"/>
            <w:gridSpan w:val="2"/>
          </w:tcPr>
          <w:p w14:paraId="4E2D62B6" w14:textId="2EE189B6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4E2D62B7" w14:textId="77777777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B20C29" w14:paraId="5386FF50" w14:textId="77777777" w:rsidTr="004407B5">
        <w:trPr>
          <w:trHeight w:val="231"/>
          <w:jc w:val="center"/>
        </w:trPr>
        <w:tc>
          <w:tcPr>
            <w:tcW w:w="493" w:type="dxa"/>
          </w:tcPr>
          <w:p w14:paraId="44C49BA4" w14:textId="41A30FDB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593CD47" w14:textId="5107CDA1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Psychological</w:t>
            </w:r>
            <w:r w:rsidR="00D50DFC">
              <w:rPr>
                <w:rFonts w:ascii="Times" w:hAnsi="Times"/>
                <w:sz w:val="20"/>
              </w:rPr>
              <w:t xml:space="preserve"> - English</w:t>
            </w:r>
          </w:p>
        </w:tc>
        <w:tc>
          <w:tcPr>
            <w:tcW w:w="1284" w:type="dxa"/>
            <w:gridSpan w:val="2"/>
          </w:tcPr>
          <w:p w14:paraId="5236E972" w14:textId="1D6CE5EF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1FA68D49" w14:textId="79EC0823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D50DFC" w14:paraId="04A5B353" w14:textId="77777777" w:rsidTr="004407B5">
        <w:trPr>
          <w:trHeight w:val="231"/>
          <w:jc w:val="center"/>
        </w:trPr>
        <w:tc>
          <w:tcPr>
            <w:tcW w:w="493" w:type="dxa"/>
          </w:tcPr>
          <w:p w14:paraId="2D93D45A" w14:textId="3FA64AA6" w:rsidR="00D50DFC" w:rsidRDefault="00D50DFC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1B464CD3" w14:textId="0E939278" w:rsidR="00D50DFC" w:rsidRDefault="00D50DFC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Psychological - Spanish</w:t>
            </w:r>
          </w:p>
        </w:tc>
        <w:tc>
          <w:tcPr>
            <w:tcW w:w="1284" w:type="dxa"/>
            <w:gridSpan w:val="2"/>
          </w:tcPr>
          <w:p w14:paraId="72FE031B" w14:textId="4E66CEA6" w:rsidR="00D50DFC" w:rsidRDefault="00D50DFC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15CA1574" w14:textId="31A5C7BA" w:rsidR="00D50DFC" w:rsidRDefault="00D50DFC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B20C29" w14:paraId="1FDC76A0" w14:textId="77777777" w:rsidTr="004407B5">
        <w:trPr>
          <w:trHeight w:val="231"/>
          <w:jc w:val="center"/>
        </w:trPr>
        <w:tc>
          <w:tcPr>
            <w:tcW w:w="493" w:type="dxa"/>
          </w:tcPr>
          <w:p w14:paraId="2B9CF529" w14:textId="290221F7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3F75FE63" w14:textId="6A2B41F7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Speech &amp; Language</w:t>
            </w:r>
          </w:p>
        </w:tc>
        <w:tc>
          <w:tcPr>
            <w:tcW w:w="1284" w:type="dxa"/>
            <w:gridSpan w:val="2"/>
          </w:tcPr>
          <w:p w14:paraId="2CACE34C" w14:textId="75BDBAFE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7F98B173" w14:textId="75BE1E8D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D50DFC" w14:paraId="2E8C9089" w14:textId="77777777" w:rsidTr="004407B5">
        <w:trPr>
          <w:trHeight w:val="231"/>
          <w:jc w:val="center"/>
        </w:trPr>
        <w:tc>
          <w:tcPr>
            <w:tcW w:w="493" w:type="dxa"/>
          </w:tcPr>
          <w:p w14:paraId="0EB80AE2" w14:textId="42374BBE" w:rsidR="00D50DFC" w:rsidRDefault="00D50DFC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58634B4" w14:textId="3FE00B4A" w:rsidR="00D50DFC" w:rsidRDefault="00D50DFC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 xml:space="preserve">Speech </w:t>
            </w:r>
            <w:r w:rsidR="00C60BFC">
              <w:rPr>
                <w:rFonts w:ascii="Times" w:hAnsi="Times"/>
                <w:sz w:val="20"/>
              </w:rPr>
              <w:t>&amp; L</w:t>
            </w:r>
            <w:r>
              <w:rPr>
                <w:rFonts w:ascii="Times" w:hAnsi="Times"/>
                <w:sz w:val="20"/>
              </w:rPr>
              <w:t>anguage</w:t>
            </w:r>
            <w:r w:rsidR="00C60BFC">
              <w:rPr>
                <w:rFonts w:ascii="Times" w:hAnsi="Times"/>
                <w:sz w:val="20"/>
              </w:rPr>
              <w:t xml:space="preserve"> – Dual Enrollment</w:t>
            </w:r>
          </w:p>
        </w:tc>
        <w:tc>
          <w:tcPr>
            <w:tcW w:w="1284" w:type="dxa"/>
            <w:gridSpan w:val="2"/>
          </w:tcPr>
          <w:p w14:paraId="48A0A47F" w14:textId="3B64651A" w:rsidR="00D50DFC" w:rsidRDefault="00D50DFC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55D38470" w14:textId="2FF881A7" w:rsidR="00D50DFC" w:rsidRDefault="00D50DFC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bookmarkEnd w:id="8"/>
      <w:tr w:rsidR="00B20C29" w14:paraId="4E2D62BD" w14:textId="77777777" w:rsidTr="004407B5">
        <w:trPr>
          <w:trHeight w:val="231"/>
          <w:jc w:val="center"/>
        </w:trPr>
        <w:tc>
          <w:tcPr>
            <w:tcW w:w="493" w:type="dxa"/>
          </w:tcPr>
          <w:p w14:paraId="4E2D62B9" w14:textId="77777777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BA" w14:textId="3D540183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Sign Language Interpreting</w:t>
            </w:r>
          </w:p>
        </w:tc>
        <w:tc>
          <w:tcPr>
            <w:tcW w:w="1284" w:type="dxa"/>
            <w:gridSpan w:val="2"/>
          </w:tcPr>
          <w:p w14:paraId="4E2D62BB" w14:textId="0ABB92D2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4E2D62BC" w14:textId="77777777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B20C29" w14:paraId="4E2D62C2" w14:textId="77777777" w:rsidTr="004407B5">
        <w:trPr>
          <w:trHeight w:val="231"/>
          <w:jc w:val="center"/>
        </w:trPr>
        <w:tc>
          <w:tcPr>
            <w:tcW w:w="493" w:type="dxa"/>
          </w:tcPr>
          <w:p w14:paraId="4E2D62BE" w14:textId="77777777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BF" w14:textId="0FE64A2D" w:rsidR="00B20C29" w:rsidRDefault="00042660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Social Work Services</w:t>
            </w:r>
          </w:p>
        </w:tc>
        <w:tc>
          <w:tcPr>
            <w:tcW w:w="1284" w:type="dxa"/>
            <w:gridSpan w:val="2"/>
          </w:tcPr>
          <w:p w14:paraId="4E2D62C0" w14:textId="77777777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4E2D62C1" w14:textId="77777777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B20C29" w14:paraId="7872C639" w14:textId="77777777" w:rsidTr="004407B5">
        <w:trPr>
          <w:trHeight w:val="231"/>
          <w:jc w:val="center"/>
        </w:trPr>
        <w:tc>
          <w:tcPr>
            <w:tcW w:w="493" w:type="dxa"/>
          </w:tcPr>
          <w:p w14:paraId="7C74830E" w14:textId="1B39F1E4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1CD49AA3" w14:textId="774DD938" w:rsidR="00B20C29" w:rsidRDefault="00042660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Spanish Interpreting/Translation</w:t>
            </w:r>
          </w:p>
        </w:tc>
        <w:tc>
          <w:tcPr>
            <w:tcW w:w="1284" w:type="dxa"/>
            <w:gridSpan w:val="2"/>
          </w:tcPr>
          <w:p w14:paraId="233D1E15" w14:textId="77777777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7AB7CE50" w14:textId="6939EEE3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042660" w14:paraId="13BFAA1A" w14:textId="77777777" w:rsidTr="004407B5">
        <w:trPr>
          <w:trHeight w:val="231"/>
          <w:jc w:val="center"/>
        </w:trPr>
        <w:tc>
          <w:tcPr>
            <w:tcW w:w="493" w:type="dxa"/>
          </w:tcPr>
          <w:p w14:paraId="2DC00D80" w14:textId="19017DE4" w:rsidR="00042660" w:rsidRDefault="00042660" w:rsidP="00042660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3BD2C144" w14:textId="7980AD1A" w:rsidR="00042660" w:rsidRDefault="00042660" w:rsidP="00042660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Surrogate Parent</w:t>
            </w:r>
          </w:p>
        </w:tc>
        <w:tc>
          <w:tcPr>
            <w:tcW w:w="1284" w:type="dxa"/>
            <w:gridSpan w:val="2"/>
          </w:tcPr>
          <w:p w14:paraId="1F4D1869" w14:textId="23D477DB" w:rsidR="00042660" w:rsidRDefault="00042660" w:rsidP="00042660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6BAE2B4A" w14:textId="67C6092A" w:rsidR="00042660" w:rsidRDefault="00042660" w:rsidP="00042660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042660" w14:paraId="0667019E" w14:textId="77777777" w:rsidTr="004407B5">
        <w:trPr>
          <w:trHeight w:val="231"/>
          <w:jc w:val="center"/>
        </w:trPr>
        <w:tc>
          <w:tcPr>
            <w:tcW w:w="493" w:type="dxa"/>
          </w:tcPr>
          <w:p w14:paraId="700FB640" w14:textId="6537A8D8" w:rsidR="00042660" w:rsidRDefault="00042660" w:rsidP="00042660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25CFB96D" w14:textId="4E9340BD" w:rsidR="00042660" w:rsidRDefault="00042660" w:rsidP="00042660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Travel Training</w:t>
            </w:r>
          </w:p>
        </w:tc>
        <w:tc>
          <w:tcPr>
            <w:tcW w:w="1284" w:type="dxa"/>
            <w:gridSpan w:val="2"/>
          </w:tcPr>
          <w:p w14:paraId="2D094DF6" w14:textId="3FAFA2BE" w:rsidR="00042660" w:rsidRDefault="00042660" w:rsidP="00042660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59009528" w14:textId="500325F8" w:rsidR="00042660" w:rsidRDefault="00042660" w:rsidP="00042660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</w:tbl>
    <w:p w14:paraId="29983B7D" w14:textId="63219863" w:rsidR="0013645D" w:rsidRDefault="0013645D">
      <w:pPr>
        <w:pStyle w:val="BodyText"/>
        <w:rPr>
          <w:rFonts w:ascii="Times" w:hAnsi="Times"/>
          <w:sz w:val="12"/>
          <w:szCs w:val="12"/>
        </w:rPr>
      </w:pPr>
    </w:p>
    <w:p w14:paraId="1ADFEBDA" w14:textId="77777777" w:rsidR="003C02D9" w:rsidRPr="003C02D9" w:rsidRDefault="003C02D9">
      <w:pPr>
        <w:pStyle w:val="BodyText"/>
        <w:rPr>
          <w:rFonts w:ascii="Times" w:hAnsi="Times"/>
          <w:i w:val="0"/>
          <w:iCs w:val="0"/>
          <w:sz w:val="12"/>
          <w:szCs w:val="12"/>
        </w:rPr>
      </w:pPr>
    </w:p>
    <w:tbl>
      <w:tblPr>
        <w:tblW w:w="108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3"/>
        <w:gridCol w:w="7321"/>
        <w:gridCol w:w="170"/>
        <w:gridCol w:w="65"/>
        <w:gridCol w:w="1219"/>
        <w:gridCol w:w="1603"/>
      </w:tblGrid>
      <w:tr w:rsidR="003C02D9" w14:paraId="649F2F84" w14:textId="77777777" w:rsidTr="005D7885">
        <w:trPr>
          <w:trHeight w:val="239"/>
          <w:jc w:val="center"/>
        </w:trPr>
        <w:tc>
          <w:tcPr>
            <w:tcW w:w="7814" w:type="dxa"/>
            <w:gridSpan w:val="2"/>
          </w:tcPr>
          <w:p w14:paraId="56E3FFBF" w14:textId="420E3FFC" w:rsidR="003C02D9" w:rsidRDefault="003C02D9" w:rsidP="005D7885">
            <w:pPr>
              <w:pStyle w:val="Heading2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Equitable Participation (EP): </w:t>
            </w:r>
            <w:r w:rsidRPr="003C02D9">
              <w:rPr>
                <w:rFonts w:ascii="Times" w:hAnsi="Times"/>
                <w:i/>
                <w:iCs/>
                <w:sz w:val="18"/>
                <w:szCs w:val="18"/>
              </w:rPr>
              <w:t xml:space="preserve">IEP &amp; Evaluation must </w:t>
            </w:r>
            <w:r>
              <w:rPr>
                <w:rFonts w:ascii="Times" w:hAnsi="Times"/>
                <w:i/>
                <w:iCs/>
                <w:sz w:val="18"/>
                <w:szCs w:val="18"/>
              </w:rPr>
              <w:t>b</w:t>
            </w:r>
            <w:r w:rsidRPr="003C02D9">
              <w:rPr>
                <w:rFonts w:ascii="Times" w:hAnsi="Times"/>
                <w:i/>
                <w:iCs/>
                <w:sz w:val="18"/>
                <w:szCs w:val="18"/>
              </w:rPr>
              <w:t>e attached and current within 1 year</w:t>
            </w:r>
            <w:r>
              <w:rPr>
                <w:rFonts w:ascii="Times" w:hAnsi="Times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235" w:type="dxa"/>
            <w:gridSpan w:val="2"/>
          </w:tcPr>
          <w:p w14:paraId="03D7249F" w14:textId="77777777" w:rsidR="003C02D9" w:rsidRDefault="003C02D9" w:rsidP="005D7885">
            <w:pPr>
              <w:pStyle w:val="Heading2"/>
              <w:rPr>
                <w:rFonts w:ascii="Times" w:hAnsi="Times"/>
              </w:rPr>
            </w:pPr>
          </w:p>
        </w:tc>
        <w:tc>
          <w:tcPr>
            <w:tcW w:w="1219" w:type="dxa"/>
          </w:tcPr>
          <w:p w14:paraId="6FA4A041" w14:textId="77777777" w:rsidR="003C02D9" w:rsidRDefault="003C02D9" w:rsidP="005D7885">
            <w:pPr>
              <w:tabs>
                <w:tab w:val="left" w:pos="522"/>
                <w:tab w:val="left" w:pos="3960"/>
              </w:tabs>
              <w:ind w:left="-18"/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19A4DC2B" w14:textId="77777777" w:rsidR="003C02D9" w:rsidRDefault="003C02D9" w:rsidP="005D78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</w:tr>
      <w:tr w:rsidR="003C02D9" w14:paraId="1F59412B" w14:textId="77777777" w:rsidTr="005D7885">
        <w:trPr>
          <w:trHeight w:val="138"/>
          <w:jc w:val="center"/>
        </w:trPr>
        <w:tc>
          <w:tcPr>
            <w:tcW w:w="493" w:type="dxa"/>
          </w:tcPr>
          <w:p w14:paraId="49EEC93F" w14:textId="77777777" w:rsidR="003C02D9" w:rsidRDefault="003C02D9" w:rsidP="005D7885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</w:p>
        </w:tc>
        <w:tc>
          <w:tcPr>
            <w:tcW w:w="7491" w:type="dxa"/>
            <w:gridSpan w:val="2"/>
          </w:tcPr>
          <w:p w14:paraId="68AB5E1C" w14:textId="77777777" w:rsidR="003C02D9" w:rsidRDefault="003C02D9" w:rsidP="005D7885">
            <w:pPr>
              <w:pStyle w:val="Heading2"/>
              <w:rPr>
                <w:rFonts w:ascii="Times" w:hAnsi="Times"/>
                <w:bCs/>
              </w:rPr>
            </w:pPr>
          </w:p>
        </w:tc>
        <w:tc>
          <w:tcPr>
            <w:tcW w:w="1284" w:type="dxa"/>
            <w:gridSpan w:val="2"/>
          </w:tcPr>
          <w:p w14:paraId="11464B6A" w14:textId="055BC60B" w:rsidR="003C02D9" w:rsidRDefault="003C02D9" w:rsidP="005D78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50C7E2EB" w14:textId="4D93F291" w:rsidR="003C02D9" w:rsidRDefault="003C02D9" w:rsidP="005D78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</w:tr>
      <w:tr w:rsidR="003C02D9" w14:paraId="50633195" w14:textId="77777777" w:rsidTr="005D7885">
        <w:trPr>
          <w:trHeight w:val="231"/>
          <w:jc w:val="center"/>
        </w:trPr>
        <w:tc>
          <w:tcPr>
            <w:tcW w:w="493" w:type="dxa"/>
          </w:tcPr>
          <w:p w14:paraId="3E25C266" w14:textId="77777777" w:rsidR="003C02D9" w:rsidRDefault="003C02D9" w:rsidP="005D7885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99F8A3C" w14:textId="3D0B8AB4" w:rsidR="003C02D9" w:rsidRDefault="003C02D9" w:rsidP="005D7885">
            <w:pPr>
              <w:tabs>
                <w:tab w:val="left" w:pos="540"/>
                <w:tab w:val="left" w:pos="3960"/>
              </w:tabs>
              <w:rPr>
                <w:rFonts w:ascii="Times" w:hAnsi="Times"/>
                <w:i/>
                <w:sz w:val="20"/>
              </w:rPr>
            </w:pPr>
            <w:r>
              <w:rPr>
                <w:rFonts w:ascii="Times" w:hAnsi="Times"/>
                <w:sz w:val="20"/>
              </w:rPr>
              <w:t>Speech &amp; Language</w:t>
            </w:r>
          </w:p>
        </w:tc>
        <w:tc>
          <w:tcPr>
            <w:tcW w:w="1284" w:type="dxa"/>
            <w:gridSpan w:val="2"/>
          </w:tcPr>
          <w:p w14:paraId="08870F12" w14:textId="7A6E10AD" w:rsidR="003C02D9" w:rsidRDefault="003C02D9" w:rsidP="005D78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4059CEE6" w14:textId="77777777" w:rsidR="003C02D9" w:rsidRDefault="003C02D9" w:rsidP="005D78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3C02D9" w14:paraId="0311736A" w14:textId="77777777" w:rsidTr="005D7885">
        <w:trPr>
          <w:trHeight w:val="231"/>
          <w:jc w:val="center"/>
        </w:trPr>
        <w:tc>
          <w:tcPr>
            <w:tcW w:w="493" w:type="dxa"/>
          </w:tcPr>
          <w:p w14:paraId="7C0F24C8" w14:textId="3492CFBB" w:rsidR="003C02D9" w:rsidRDefault="003C02D9" w:rsidP="005D7885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6C03061D" w14:textId="75DCBDCA" w:rsidR="003C02D9" w:rsidRDefault="003C02D9" w:rsidP="005D7885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Coaching &amp; Consultation</w:t>
            </w:r>
          </w:p>
        </w:tc>
        <w:tc>
          <w:tcPr>
            <w:tcW w:w="1284" w:type="dxa"/>
            <w:gridSpan w:val="2"/>
          </w:tcPr>
          <w:p w14:paraId="4B0E714F" w14:textId="6B82BC99" w:rsidR="003C02D9" w:rsidRDefault="003C02D9" w:rsidP="005D78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041DB766" w14:textId="2C0F6774" w:rsidR="003C02D9" w:rsidRDefault="003C02D9" w:rsidP="005D78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000000">
              <w:rPr>
                <w:rFonts w:ascii="Times" w:hAnsi="Times"/>
                <w:sz w:val="20"/>
              </w:rPr>
            </w:r>
            <w:r w:rsidR="00000000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</w:tbl>
    <w:p w14:paraId="56959462" w14:textId="77777777" w:rsidR="003C02D9" w:rsidRDefault="003C02D9" w:rsidP="003C02D9">
      <w:pPr>
        <w:pStyle w:val="BodyText"/>
        <w:rPr>
          <w:rFonts w:ascii="Times" w:hAnsi="Times"/>
        </w:rPr>
      </w:pPr>
    </w:p>
    <w:p w14:paraId="4E2D62D4" w14:textId="16A4D717" w:rsidR="00BA4EB7" w:rsidRDefault="00BA4EB7" w:rsidP="00A57CB0">
      <w:pPr>
        <w:pStyle w:val="BodyText"/>
        <w:jc w:val="center"/>
        <w:rPr>
          <w:rFonts w:ascii="Times" w:hAnsi="Times"/>
        </w:rPr>
      </w:pPr>
      <w:r>
        <w:rPr>
          <w:rFonts w:ascii="Times" w:hAnsi="Times"/>
        </w:rPr>
        <w:t>Please attach Permission to Evaluate/Reevaluate and other pertinent documents, if appl</w:t>
      </w:r>
      <w:r w:rsidR="00CF101C">
        <w:rPr>
          <w:rFonts w:ascii="Times" w:hAnsi="Times"/>
        </w:rPr>
        <w:t>icable</w:t>
      </w:r>
      <w:r w:rsidR="00B517B1">
        <w:rPr>
          <w:rFonts w:ascii="Times" w:hAnsi="Times"/>
        </w:rPr>
        <w:t xml:space="preserve">.  Submit </w:t>
      </w:r>
      <w:r w:rsidR="00F73059">
        <w:rPr>
          <w:rFonts w:ascii="Times" w:hAnsi="Times"/>
        </w:rPr>
        <w:t xml:space="preserve">the </w:t>
      </w:r>
      <w:r w:rsidR="00B517B1">
        <w:rPr>
          <w:rFonts w:ascii="Times" w:hAnsi="Times"/>
        </w:rPr>
        <w:t xml:space="preserve">form to </w:t>
      </w:r>
      <w:r w:rsidR="00B517B1" w:rsidRPr="0025682E">
        <w:rPr>
          <w:rFonts w:ascii="Times" w:hAnsi="Times"/>
          <w:u w:val="single"/>
        </w:rPr>
        <w:t>schoolagerequests@berksiu.org</w:t>
      </w:r>
      <w:r w:rsidR="00B517B1">
        <w:rPr>
          <w:rFonts w:ascii="Times" w:hAnsi="Times"/>
        </w:rPr>
        <w:t>.</w:t>
      </w:r>
    </w:p>
    <w:p w14:paraId="4E2D62D5" w14:textId="77777777" w:rsidR="00994D43" w:rsidRPr="009F76C8" w:rsidRDefault="00994D43">
      <w:pPr>
        <w:rPr>
          <w:rFonts w:ascii="Times" w:hAnsi="Times"/>
          <w:sz w:val="12"/>
          <w:szCs w:val="12"/>
        </w:rPr>
      </w:pPr>
    </w:p>
    <w:p w14:paraId="4E2D62D6" w14:textId="77777777" w:rsidR="00BA4EB7" w:rsidRDefault="00BA4EB7">
      <w:pPr>
        <w:rPr>
          <w:rFonts w:ascii="Times" w:hAnsi="Times"/>
          <w:sz w:val="20"/>
          <w:u w:val="single"/>
        </w:rPr>
      </w:pPr>
      <w:r>
        <w:rPr>
          <w:rFonts w:ascii="Times" w:hAnsi="Times"/>
          <w:sz w:val="20"/>
        </w:rPr>
        <w:t>District</w:t>
      </w:r>
      <w:r w:rsidR="00994D43">
        <w:rPr>
          <w:rFonts w:ascii="Times" w:hAnsi="Times"/>
          <w:sz w:val="20"/>
        </w:rPr>
        <w:t>/Agency</w:t>
      </w:r>
      <w:r>
        <w:rPr>
          <w:rFonts w:ascii="Times" w:hAnsi="Times"/>
          <w:sz w:val="20"/>
        </w:rPr>
        <w:t xml:space="preserve"> Authorization </w:t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 w:rsidR="00994D43"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</w:rPr>
        <w:tab/>
        <w:t xml:space="preserve">Date </w:t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 w:rsidR="00D956ED">
        <w:rPr>
          <w:rFonts w:ascii="Times" w:hAnsi="Times"/>
          <w:sz w:val="20"/>
          <w:u w:val="single"/>
        </w:rPr>
        <w:tab/>
      </w:r>
      <w:r w:rsidR="009F76C8">
        <w:rPr>
          <w:rFonts w:ascii="Times" w:hAnsi="Times"/>
          <w:sz w:val="20"/>
          <w:u w:val="single"/>
        </w:rPr>
        <w:tab/>
      </w:r>
      <w:r w:rsidR="009F76C8">
        <w:rPr>
          <w:rFonts w:ascii="Times" w:hAnsi="Times"/>
          <w:sz w:val="20"/>
          <w:u w:val="single"/>
        </w:rPr>
        <w:tab/>
      </w:r>
    </w:p>
    <w:p w14:paraId="4E2D62D7" w14:textId="77777777" w:rsidR="009F76C8" w:rsidRPr="009F76C8" w:rsidRDefault="009F76C8">
      <w:pPr>
        <w:rPr>
          <w:rFonts w:ascii="Times" w:hAnsi="Times"/>
          <w:sz w:val="12"/>
          <w:szCs w:val="12"/>
          <w:u w:val="single"/>
        </w:rPr>
      </w:pPr>
    </w:p>
    <w:p w14:paraId="4E2D62D8" w14:textId="2FC2B203" w:rsidR="009F76C8" w:rsidRPr="009F76C8" w:rsidRDefault="009F76C8">
      <w:pPr>
        <w:rPr>
          <w:rFonts w:ascii="Times" w:hAnsi="Times"/>
          <w:sz w:val="20"/>
        </w:rPr>
      </w:pPr>
      <w:r>
        <w:rPr>
          <w:rFonts w:ascii="Times" w:hAnsi="Times"/>
          <w:sz w:val="20"/>
        </w:rPr>
        <w:t xml:space="preserve">Print </w:t>
      </w:r>
      <w:r w:rsidR="00F73059">
        <w:rPr>
          <w:rFonts w:ascii="Times" w:hAnsi="Times"/>
          <w:sz w:val="20"/>
        </w:rPr>
        <w:t xml:space="preserve">Name </w:t>
      </w:r>
      <w:r w:rsidR="00F73059">
        <w:rPr>
          <w:rFonts w:ascii="Times" w:hAnsi="Times"/>
          <w:sz w:val="20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</w:rPr>
        <w:tab/>
        <w:t xml:space="preserve">Telephone Number </w:t>
      </w:r>
      <w:r>
        <w:rPr>
          <w:rFonts w:ascii="Times" w:hAnsi="Times"/>
          <w:sz w:val="20"/>
          <w:u w:val="single"/>
        </w:rPr>
        <w:tab/>
      </w:r>
      <w:r w:rsidR="00D956ED"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</w:p>
    <w:p w14:paraId="4E2D62D9" w14:textId="77777777" w:rsidR="00BA4EB7" w:rsidRPr="009F76C8" w:rsidRDefault="00BA4EB7">
      <w:pPr>
        <w:rPr>
          <w:rFonts w:ascii="Times" w:hAnsi="Times"/>
          <w:sz w:val="12"/>
          <w:szCs w:val="12"/>
        </w:rPr>
      </w:pPr>
    </w:p>
    <w:p w14:paraId="4E2D62DA" w14:textId="77777777" w:rsidR="00BA4EB7" w:rsidRDefault="00BA4EB7">
      <w:pPr>
        <w:rPr>
          <w:rFonts w:ascii="Times" w:hAnsi="Times"/>
          <w:sz w:val="20"/>
          <w:u w:val="single"/>
        </w:rPr>
      </w:pPr>
      <w:r>
        <w:rPr>
          <w:rFonts w:ascii="Times" w:hAnsi="Times"/>
          <w:sz w:val="20"/>
        </w:rPr>
        <w:t xml:space="preserve">BCIU Authorization </w:t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</w:rPr>
        <w:tab/>
        <w:t xml:space="preserve">Date </w:t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 w:rsidR="009F76C8">
        <w:rPr>
          <w:rFonts w:ascii="Times" w:hAnsi="Times"/>
          <w:sz w:val="20"/>
          <w:u w:val="single"/>
        </w:rPr>
        <w:tab/>
      </w:r>
      <w:r w:rsidR="00D956ED">
        <w:rPr>
          <w:rFonts w:ascii="Times" w:hAnsi="Times"/>
          <w:sz w:val="20"/>
          <w:u w:val="single"/>
        </w:rPr>
        <w:tab/>
      </w:r>
      <w:r w:rsidR="009F76C8"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</w:p>
    <w:sectPr w:rsidR="00BA4EB7" w:rsidSect="001B6A6F">
      <w:footerReference w:type="default" r:id="rId11"/>
      <w:pgSz w:w="12240" w:h="15840" w:code="1"/>
      <w:pgMar w:top="360" w:right="720" w:bottom="720" w:left="720" w:header="27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3FFD9" w14:textId="77777777" w:rsidR="00492668" w:rsidRDefault="00492668">
      <w:r>
        <w:separator/>
      </w:r>
    </w:p>
  </w:endnote>
  <w:endnote w:type="continuationSeparator" w:id="0">
    <w:p w14:paraId="0DD9347F" w14:textId="77777777" w:rsidR="00492668" w:rsidRDefault="0049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Century Schlbk">
    <w:altName w:val="Century Schoolbook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D62E1" w14:textId="5770D879" w:rsidR="00041788" w:rsidRPr="00A01B4E" w:rsidRDefault="0025682E" w:rsidP="0013645D">
    <w:pPr>
      <w:pStyle w:val="Footer"/>
      <w:tabs>
        <w:tab w:val="clear" w:pos="4320"/>
        <w:tab w:val="clear" w:pos="8640"/>
        <w:tab w:val="center" w:pos="5040"/>
        <w:tab w:val="right" w:pos="10800"/>
      </w:tabs>
      <w:rPr>
        <w:rFonts w:asciiTheme="minorHAnsi" w:hAnsiTheme="minorHAnsi" w:cstheme="minorHAnsi"/>
        <w:sz w:val="16"/>
        <w:szCs w:val="16"/>
      </w:rPr>
    </w:pPr>
    <w:r>
      <w:rPr>
        <w:rFonts w:asciiTheme="minorHAnsi" w:hAnsiTheme="minorHAnsi" w:cstheme="minorHAnsi"/>
        <w:sz w:val="16"/>
        <w:szCs w:val="16"/>
      </w:rPr>
      <w:t>R</w:t>
    </w:r>
    <w:r w:rsidR="00786ACF">
      <w:rPr>
        <w:rFonts w:asciiTheme="minorHAnsi" w:hAnsiTheme="minorHAnsi" w:cstheme="minorHAnsi"/>
        <w:sz w:val="16"/>
        <w:szCs w:val="16"/>
      </w:rPr>
      <w:t xml:space="preserve">ev. </w:t>
    </w:r>
    <w:r w:rsidR="00C2087C">
      <w:rPr>
        <w:rFonts w:asciiTheme="minorHAnsi" w:hAnsiTheme="minorHAnsi" w:cstheme="minorHAnsi"/>
        <w:sz w:val="16"/>
        <w:szCs w:val="16"/>
      </w:rPr>
      <w:t>11</w:t>
    </w:r>
    <w:r w:rsidR="007D7376">
      <w:rPr>
        <w:rFonts w:asciiTheme="minorHAnsi" w:hAnsiTheme="minorHAnsi" w:cstheme="minorHAnsi"/>
        <w:sz w:val="16"/>
        <w:szCs w:val="16"/>
      </w:rPr>
      <w:t>/</w:t>
    </w:r>
    <w:r w:rsidR="00347F6B">
      <w:rPr>
        <w:rFonts w:asciiTheme="minorHAnsi" w:hAnsiTheme="minorHAnsi" w:cstheme="minorHAnsi"/>
        <w:sz w:val="16"/>
        <w:szCs w:val="16"/>
      </w:rPr>
      <w:t>2</w:t>
    </w:r>
    <w:r w:rsidR="007D7376">
      <w:rPr>
        <w:rFonts w:asciiTheme="minorHAnsi" w:hAnsiTheme="minorHAnsi" w:cstheme="minorHAnsi"/>
        <w:sz w:val="16"/>
        <w:szCs w:val="16"/>
      </w:rPr>
      <w:t>/202</w:t>
    </w:r>
    <w:r w:rsidR="007D33FB">
      <w:rPr>
        <w:rFonts w:asciiTheme="minorHAnsi" w:hAnsiTheme="minorHAnsi" w:cstheme="minorHAnsi"/>
        <w:sz w:val="16"/>
        <w:szCs w:val="16"/>
      </w:rPr>
      <w:t>3</w:t>
    </w:r>
    <w:r>
      <w:rPr>
        <w:rFonts w:asciiTheme="minorHAnsi" w:hAnsiTheme="minorHAnsi" w:cstheme="minorHAnsi"/>
        <w:sz w:val="16"/>
        <w:szCs w:val="16"/>
      </w:rPr>
      <w:tab/>
    </w:r>
    <w:r w:rsidR="00C9639F">
      <w:rPr>
        <w:rFonts w:asciiTheme="minorHAnsi" w:hAnsiTheme="minorHAnsi" w:cstheme="minorHAnsi"/>
        <w:sz w:val="16"/>
        <w:szCs w:val="16"/>
      </w:rPr>
      <w:fldChar w:fldCharType="begin"/>
    </w:r>
    <w:r w:rsidR="00C9639F">
      <w:rPr>
        <w:rFonts w:asciiTheme="minorHAnsi" w:hAnsiTheme="minorHAnsi" w:cstheme="minorHAnsi"/>
        <w:sz w:val="16"/>
        <w:szCs w:val="16"/>
      </w:rPr>
      <w:instrText xml:space="preserve"> FILENAME   \* MERGEFORMAT </w:instrText>
    </w:r>
    <w:r w:rsidR="00C9639F">
      <w:rPr>
        <w:rFonts w:asciiTheme="minorHAnsi" w:hAnsiTheme="minorHAnsi" w:cstheme="minorHAnsi"/>
        <w:sz w:val="16"/>
        <w:szCs w:val="16"/>
      </w:rPr>
      <w:fldChar w:fldCharType="separate"/>
    </w:r>
    <w:r w:rsidR="002F3887">
      <w:rPr>
        <w:rFonts w:asciiTheme="minorHAnsi" w:hAnsiTheme="minorHAnsi" w:cstheme="minorHAnsi"/>
        <w:noProof/>
        <w:sz w:val="16"/>
        <w:szCs w:val="16"/>
      </w:rPr>
      <w:t>ECSS 9001 School Age Service Request updated</w:t>
    </w:r>
    <w:r w:rsidR="00C9639F">
      <w:rPr>
        <w:rFonts w:asciiTheme="minorHAnsi" w:hAnsiTheme="minorHAnsi" w:cstheme="minorHAnsi"/>
        <w:sz w:val="16"/>
        <w:szCs w:val="16"/>
      </w:rPr>
      <w:fldChar w:fldCharType="end"/>
    </w:r>
    <w:r>
      <w:rPr>
        <w:rFonts w:asciiTheme="minorHAnsi" w:hAnsiTheme="minorHAnsi" w:cstheme="minorHAnsi"/>
        <w:sz w:val="16"/>
        <w:szCs w:val="16"/>
      </w:rPr>
      <w:tab/>
      <w:t>ECSS 90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ADE66" w14:textId="77777777" w:rsidR="00492668" w:rsidRDefault="00492668">
      <w:r>
        <w:separator/>
      </w:r>
    </w:p>
  </w:footnote>
  <w:footnote w:type="continuationSeparator" w:id="0">
    <w:p w14:paraId="17ABD536" w14:textId="77777777" w:rsidR="00492668" w:rsidRDefault="004926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ze2sDCzsDQzNTFQ0lEKTi0uzszPAykwrAUAMuIVbiwAAAA="/>
  </w:docVars>
  <w:rsids>
    <w:rsidRoot w:val="00A67AAD"/>
    <w:rsid w:val="00007D91"/>
    <w:rsid w:val="0002664D"/>
    <w:rsid w:val="00041788"/>
    <w:rsid w:val="00042660"/>
    <w:rsid w:val="000C5F4D"/>
    <w:rsid w:val="000F54C1"/>
    <w:rsid w:val="00134966"/>
    <w:rsid w:val="0013645D"/>
    <w:rsid w:val="0015068A"/>
    <w:rsid w:val="0015510E"/>
    <w:rsid w:val="001716D7"/>
    <w:rsid w:val="00174D1F"/>
    <w:rsid w:val="00193732"/>
    <w:rsid w:val="001B35A5"/>
    <w:rsid w:val="001B6A6F"/>
    <w:rsid w:val="001C6D5D"/>
    <w:rsid w:val="001E22DD"/>
    <w:rsid w:val="002433A0"/>
    <w:rsid w:val="0025682E"/>
    <w:rsid w:val="00256B5F"/>
    <w:rsid w:val="00264286"/>
    <w:rsid w:val="00265460"/>
    <w:rsid w:val="0026773A"/>
    <w:rsid w:val="00286E9A"/>
    <w:rsid w:val="00287631"/>
    <w:rsid w:val="00292333"/>
    <w:rsid w:val="00293AD6"/>
    <w:rsid w:val="002E773B"/>
    <w:rsid w:val="002F3887"/>
    <w:rsid w:val="0032012A"/>
    <w:rsid w:val="003214EA"/>
    <w:rsid w:val="00332A5D"/>
    <w:rsid w:val="00340853"/>
    <w:rsid w:val="00347F6B"/>
    <w:rsid w:val="00356185"/>
    <w:rsid w:val="003635C4"/>
    <w:rsid w:val="00396FB1"/>
    <w:rsid w:val="003C02D9"/>
    <w:rsid w:val="003C03E4"/>
    <w:rsid w:val="003C4B73"/>
    <w:rsid w:val="0040050D"/>
    <w:rsid w:val="00406428"/>
    <w:rsid w:val="00417247"/>
    <w:rsid w:val="00421296"/>
    <w:rsid w:val="004407B5"/>
    <w:rsid w:val="0044392C"/>
    <w:rsid w:val="00445C0E"/>
    <w:rsid w:val="00492668"/>
    <w:rsid w:val="004A60FE"/>
    <w:rsid w:val="004A713C"/>
    <w:rsid w:val="004C6BAC"/>
    <w:rsid w:val="005070AD"/>
    <w:rsid w:val="005104FA"/>
    <w:rsid w:val="00516411"/>
    <w:rsid w:val="00521E66"/>
    <w:rsid w:val="00571FFE"/>
    <w:rsid w:val="0059046B"/>
    <w:rsid w:val="005A0E54"/>
    <w:rsid w:val="005A17E1"/>
    <w:rsid w:val="005A5FB2"/>
    <w:rsid w:val="005C232C"/>
    <w:rsid w:val="006273A6"/>
    <w:rsid w:val="0063456F"/>
    <w:rsid w:val="00657A30"/>
    <w:rsid w:val="00685584"/>
    <w:rsid w:val="006944C6"/>
    <w:rsid w:val="006A1695"/>
    <w:rsid w:val="006A79BE"/>
    <w:rsid w:val="006B541B"/>
    <w:rsid w:val="006F6B4E"/>
    <w:rsid w:val="00724E9B"/>
    <w:rsid w:val="0074319E"/>
    <w:rsid w:val="0076059C"/>
    <w:rsid w:val="007621FF"/>
    <w:rsid w:val="0077097F"/>
    <w:rsid w:val="0077677E"/>
    <w:rsid w:val="00781483"/>
    <w:rsid w:val="00786ACF"/>
    <w:rsid w:val="007D04F9"/>
    <w:rsid w:val="007D2669"/>
    <w:rsid w:val="007D33FB"/>
    <w:rsid w:val="007D5D6F"/>
    <w:rsid w:val="007D7376"/>
    <w:rsid w:val="00845D85"/>
    <w:rsid w:val="00850D30"/>
    <w:rsid w:val="00867D42"/>
    <w:rsid w:val="00882CFD"/>
    <w:rsid w:val="008A194A"/>
    <w:rsid w:val="008A2C24"/>
    <w:rsid w:val="008E2266"/>
    <w:rsid w:val="00903B75"/>
    <w:rsid w:val="00913C82"/>
    <w:rsid w:val="00932285"/>
    <w:rsid w:val="00951E26"/>
    <w:rsid w:val="009702F5"/>
    <w:rsid w:val="00985B79"/>
    <w:rsid w:val="00987096"/>
    <w:rsid w:val="009908E0"/>
    <w:rsid w:val="00994D43"/>
    <w:rsid w:val="009B235E"/>
    <w:rsid w:val="009C20AE"/>
    <w:rsid w:val="009F76C8"/>
    <w:rsid w:val="009F76F6"/>
    <w:rsid w:val="009F7E84"/>
    <w:rsid w:val="00A01B4E"/>
    <w:rsid w:val="00A42CDC"/>
    <w:rsid w:val="00A56055"/>
    <w:rsid w:val="00A57CB0"/>
    <w:rsid w:val="00A67AAD"/>
    <w:rsid w:val="00A928AA"/>
    <w:rsid w:val="00AB3F12"/>
    <w:rsid w:val="00AC2D9F"/>
    <w:rsid w:val="00AE3EBC"/>
    <w:rsid w:val="00AE51BD"/>
    <w:rsid w:val="00AF03DA"/>
    <w:rsid w:val="00B20C29"/>
    <w:rsid w:val="00B279F6"/>
    <w:rsid w:val="00B517B1"/>
    <w:rsid w:val="00B5238C"/>
    <w:rsid w:val="00B57BCE"/>
    <w:rsid w:val="00B6512A"/>
    <w:rsid w:val="00B71FA5"/>
    <w:rsid w:val="00B734C3"/>
    <w:rsid w:val="00B916D8"/>
    <w:rsid w:val="00BA26E4"/>
    <w:rsid w:val="00BA4EB7"/>
    <w:rsid w:val="00BB02AF"/>
    <w:rsid w:val="00BC355B"/>
    <w:rsid w:val="00BC58AC"/>
    <w:rsid w:val="00BE7377"/>
    <w:rsid w:val="00C0137F"/>
    <w:rsid w:val="00C123D5"/>
    <w:rsid w:val="00C2087C"/>
    <w:rsid w:val="00C34622"/>
    <w:rsid w:val="00C45540"/>
    <w:rsid w:val="00C57419"/>
    <w:rsid w:val="00C60BFC"/>
    <w:rsid w:val="00C9639F"/>
    <w:rsid w:val="00CA408B"/>
    <w:rsid w:val="00CA49D5"/>
    <w:rsid w:val="00CC4283"/>
    <w:rsid w:val="00CF101C"/>
    <w:rsid w:val="00CF5C27"/>
    <w:rsid w:val="00D4722A"/>
    <w:rsid w:val="00D50DFC"/>
    <w:rsid w:val="00D956ED"/>
    <w:rsid w:val="00DA3A13"/>
    <w:rsid w:val="00DD56A0"/>
    <w:rsid w:val="00DE42B3"/>
    <w:rsid w:val="00DF2980"/>
    <w:rsid w:val="00DF7A78"/>
    <w:rsid w:val="00E043D0"/>
    <w:rsid w:val="00E16969"/>
    <w:rsid w:val="00E2366D"/>
    <w:rsid w:val="00E34EA5"/>
    <w:rsid w:val="00E423D9"/>
    <w:rsid w:val="00E52230"/>
    <w:rsid w:val="00E5328D"/>
    <w:rsid w:val="00E56298"/>
    <w:rsid w:val="00E619D7"/>
    <w:rsid w:val="00E67C85"/>
    <w:rsid w:val="00EB6130"/>
    <w:rsid w:val="00ED1DA9"/>
    <w:rsid w:val="00EE4237"/>
    <w:rsid w:val="00F24A6E"/>
    <w:rsid w:val="00F3736B"/>
    <w:rsid w:val="00F5735E"/>
    <w:rsid w:val="00F60208"/>
    <w:rsid w:val="00F73059"/>
    <w:rsid w:val="00F80504"/>
    <w:rsid w:val="00FD2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2D6235"/>
  <w15:docId w15:val="{C41140CE-0782-4588-AE7B-D6BAA882B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773A"/>
    <w:rPr>
      <w:rFonts w:ascii="New Century Schlbk" w:hAnsi="New Century Schlbk"/>
      <w:sz w:val="24"/>
    </w:rPr>
  </w:style>
  <w:style w:type="paragraph" w:styleId="Heading1">
    <w:name w:val="heading 1"/>
    <w:basedOn w:val="Normal"/>
    <w:next w:val="Normal"/>
    <w:qFormat/>
    <w:rsid w:val="0026773A"/>
    <w:pPr>
      <w:keepNext/>
      <w:jc w:val="center"/>
      <w:outlineLvl w:val="0"/>
    </w:pPr>
    <w:rPr>
      <w:i/>
      <w:sz w:val="20"/>
    </w:rPr>
  </w:style>
  <w:style w:type="paragraph" w:styleId="Heading2">
    <w:name w:val="heading 2"/>
    <w:basedOn w:val="Normal"/>
    <w:next w:val="Normal"/>
    <w:qFormat/>
    <w:rsid w:val="0026773A"/>
    <w:pPr>
      <w:keepNext/>
      <w:tabs>
        <w:tab w:val="left" w:pos="540"/>
        <w:tab w:val="left" w:pos="3960"/>
      </w:tabs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rsid w:val="0026773A"/>
    <w:pPr>
      <w:keepNext/>
      <w:tabs>
        <w:tab w:val="left" w:pos="540"/>
        <w:tab w:val="left" w:pos="3960"/>
      </w:tabs>
      <w:outlineLvl w:val="2"/>
    </w:pPr>
    <w:rPr>
      <w:b/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677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6773A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26773A"/>
    <w:rPr>
      <w:b/>
      <w:bCs/>
      <w:i/>
      <w:iCs/>
      <w:sz w:val="20"/>
    </w:rPr>
  </w:style>
  <w:style w:type="paragraph" w:styleId="BalloonText">
    <w:name w:val="Balloon Text"/>
    <w:basedOn w:val="Normal"/>
    <w:link w:val="BalloonTextChar"/>
    <w:rsid w:val="00BB02A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BB02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417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392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869ce5d1-7b2b-4e07-8038-de00c995e3da">
      <Terms xmlns="http://schemas.microsoft.com/office/infopath/2007/PartnerControls"/>
    </lcf76f155ced4ddcb4097134ff3c332f>
    <Date_x0020_Issued xmlns="869ce5d1-7b2b-4e07-8038-de00c995e3da" xsi:nil="true"/>
    <BEN xmlns="869ce5d1-7b2b-4e07-8038-de00c995e3da" xsi:nil="true"/>
    <Issued_x0020_To xmlns="869ce5d1-7b2b-4e07-8038-de00c995e3da" xsi:nil="true"/>
    <TaxCatchAll xmlns="dddbb158-9436-4877-8a49-44eca6e86fbc" xsi:nil="true"/>
    <SharedWithUsers xmlns="dddbb158-9436-4877-8a49-44eca6e86fbc">
      <UserInfo>
        <DisplayName>Cheri Heebner</DisplayName>
        <AccountId>49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CF80EF11C0FE408A459715D5720710" ma:contentTypeVersion="23" ma:contentTypeDescription="Create a new document." ma:contentTypeScope="" ma:versionID="884ded324462c2ab5c1a01b86a179b73">
  <xsd:schema xmlns:xsd="http://www.w3.org/2001/XMLSchema" xmlns:xs="http://www.w3.org/2001/XMLSchema" xmlns:p="http://schemas.microsoft.com/office/2006/metadata/properties" xmlns:ns1="http://schemas.microsoft.com/sharepoint/v3" xmlns:ns2="dddbb158-9436-4877-8a49-44eca6e86fbc" xmlns:ns3="764c9f57-b880-4b19-aab6-7b0d8f4da6e5" xmlns:ns4="869ce5d1-7b2b-4e07-8038-de00c995e3da" targetNamespace="http://schemas.microsoft.com/office/2006/metadata/properties" ma:root="true" ma:fieldsID="349b8c276c34b613a9f863a1541a80dd" ns1:_="" ns2:_="" ns3:_="" ns4:_="">
    <xsd:import namespace="http://schemas.microsoft.com/sharepoint/v3"/>
    <xsd:import namespace="dddbb158-9436-4877-8a49-44eca6e86fbc"/>
    <xsd:import namespace="764c9f57-b880-4b19-aab6-7b0d8f4da6e5"/>
    <xsd:import namespace="869ce5d1-7b2b-4e07-8038-de00c995e3d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Time" minOccurs="0"/>
                <xsd:element ref="ns3:LastSharedByUser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Date_x0020_Issued" minOccurs="0"/>
                <xsd:element ref="ns4:Issued_x0020_To" minOccurs="0"/>
                <xsd:element ref="ns4:BE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dbb158-9436-4877-8a49-44eca6e86f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14bceb8c-8a5a-41c2-98ae-8eec93f436ea}" ma:internalName="TaxCatchAll" ma:showField="CatchAllData" ma:web="dddbb158-9436-4877-8a49-44eca6e86f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c9f57-b880-4b19-aab6-7b0d8f4da6e5" elementFormDefault="qualified">
    <xsd:import namespace="http://schemas.microsoft.com/office/2006/documentManagement/types"/>
    <xsd:import namespace="http://schemas.microsoft.com/office/infopath/2007/PartnerControls"/>
    <xsd:element name="LastSharedByTime" ma:index="10" nillable="true" ma:displayName="Last Shared By Time" ma:internalName="LastSharedByTime" ma:readOnly="true">
      <xsd:simpleType>
        <xsd:restriction base="dms:DateTime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9ce5d1-7b2b-4e07-8038-de00c995e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7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8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Date_x0020_Issued" ma:index="22" nillable="true" ma:displayName="Date Issued" ma:format="DateOnly" ma:internalName="Date_x0020_Issued">
      <xsd:simpleType>
        <xsd:restriction base="dms:DateTime"/>
      </xsd:simpleType>
    </xsd:element>
    <xsd:element name="Issued_x0020_To" ma:index="23" nillable="true" ma:displayName="Issued To" ma:format="Dropdown" ma:internalName="Issued_x0020_To">
      <xsd:simpleType>
        <xsd:restriction base="dms:Text">
          <xsd:maxLength value="255"/>
        </xsd:restriction>
      </xsd:simpleType>
    </xsd:element>
    <xsd:element name="BEN" ma:index="24" nillable="true" ma:displayName="BEN" ma:format="Dropdown" ma:internalName="BEN">
      <xsd:simpleType>
        <xsd:restriction base="dms:Text">
          <xsd:maxLength value="255"/>
        </xsd:restriction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43508e67-8ec4-4a40-92fb-0e1f1e5ecb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CCBAB2-4AF2-4992-AD91-9160E905B1CF}">
  <ds:schemaRefs>
    <ds:schemaRef ds:uri="http://schemas.microsoft.com/office/2006/metadata/properties"/>
    <ds:schemaRef ds:uri="http://schemas.microsoft.com/sharepoint/v3"/>
    <ds:schemaRef ds:uri="869ce5d1-7b2b-4e07-8038-de00c995e3da"/>
    <ds:schemaRef ds:uri="http://schemas.microsoft.com/office/infopath/2007/PartnerControls"/>
    <ds:schemaRef ds:uri="dddbb158-9436-4877-8a49-44eca6e86fbc"/>
  </ds:schemaRefs>
</ds:datastoreItem>
</file>

<file path=customXml/itemProps2.xml><?xml version="1.0" encoding="utf-8"?>
<ds:datastoreItem xmlns:ds="http://schemas.openxmlformats.org/officeDocument/2006/customXml" ds:itemID="{0A2DADE9-2AC8-4F42-9471-D50BEF6059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dbb158-9436-4877-8a49-44eca6e86fbc"/>
    <ds:schemaRef ds:uri="764c9f57-b880-4b19-aab6-7b0d8f4da6e5"/>
    <ds:schemaRef ds:uri="869ce5d1-7b2b-4e07-8038-de00c995e3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FDEAC9-969F-4261-89FA-DFA151ADF5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D7C3EA-B049-4AB6-88E8-EE3494D35C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4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Age Service Request</vt:lpstr>
    </vt:vector>
  </TitlesOfParts>
  <Company>Berks County Intermediate Unit</Company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Age Service Request</dc:title>
  <dc:creator>Stacey Cheeseman</dc:creator>
  <cp:lastModifiedBy>Karen Kolasa</cp:lastModifiedBy>
  <cp:revision>2</cp:revision>
  <cp:lastPrinted>2023-09-26T15:09:00Z</cp:lastPrinted>
  <dcterms:created xsi:type="dcterms:W3CDTF">2023-11-17T15:53:00Z</dcterms:created>
  <dcterms:modified xsi:type="dcterms:W3CDTF">2023-11-17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56400</vt:r8>
  </property>
  <property fmtid="{D5CDD505-2E9C-101B-9397-08002B2CF9AE}" pid="3" name="ContentType">
    <vt:lpwstr>Document</vt:lpwstr>
  </property>
  <property fmtid="{D5CDD505-2E9C-101B-9397-08002B2CF9AE}" pid="4" name="ContentTypeId">
    <vt:lpwstr>0x010100BECF80EF11C0FE408A459715D5720710</vt:lpwstr>
  </property>
  <property fmtid="{D5CDD505-2E9C-101B-9397-08002B2CF9AE}" pid="5" name="MediaServiceImageTags">
    <vt:lpwstr/>
  </property>
  <property fmtid="{D5CDD505-2E9C-101B-9397-08002B2CF9AE}" pid="6" name="GrammarlyDocumentId">
    <vt:lpwstr>51a575a50e688ac1e09fea9a8bc767f9108d71481030c0282f4d1b15bbcbacc4</vt:lpwstr>
  </property>
</Properties>
</file>